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A495D" w14:textId="02EF8D83" w:rsidR="005032B6" w:rsidRPr="005032B6" w:rsidRDefault="00CC0D3E" w:rsidP="005032B6">
      <w:pPr>
        <w:pStyle w:val="Cyantitle"/>
        <w:pBdr>
          <w:bottom w:val="single" w:sz="4" w:space="1" w:color="0FB9A5"/>
        </w:pBd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Application for </w:t>
      </w:r>
      <w:r w:rsidR="00FD10B5">
        <w:rPr>
          <w:sz w:val="32"/>
          <w:szCs w:val="32"/>
        </w:rPr>
        <w:t xml:space="preserve">FTP </w:t>
      </w:r>
      <w:r w:rsidR="004914FD" w:rsidRPr="004914FD">
        <w:rPr>
          <w:sz w:val="32"/>
          <w:szCs w:val="32"/>
        </w:rPr>
        <w:t>Associate Member</w:t>
      </w:r>
      <w:r w:rsidR="004914FD">
        <w:rPr>
          <w:sz w:val="32"/>
          <w:szCs w:val="32"/>
        </w:rPr>
        <w:t>ship</w:t>
      </w:r>
      <w:r w:rsidR="005032B6" w:rsidRPr="005032B6">
        <w:rPr>
          <w:sz w:val="32"/>
          <w:szCs w:val="32"/>
        </w:rPr>
        <w:tab/>
      </w:r>
    </w:p>
    <w:p w14:paraId="612A4A12" w14:textId="1AC887DA" w:rsidR="00CC0D3E" w:rsidRPr="00CC0D3E" w:rsidRDefault="00CC0D3E" w:rsidP="00CC0D3E">
      <w:pPr>
        <w:pStyle w:val="Greysubtitle"/>
      </w:pPr>
    </w:p>
    <w:p w14:paraId="770BF4A8" w14:textId="2A961E12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In accordance with Art. 5, 6 and 7 of the </w:t>
      </w:r>
      <w:r w:rsidR="0071797F">
        <w:rPr>
          <w:rFonts w:asciiTheme="majorHAnsi" w:hAnsiTheme="majorHAnsi" w:cstheme="majorHAnsi"/>
          <w:lang w:val="en-US"/>
        </w:rPr>
        <w:t xml:space="preserve">statutes </w:t>
      </w:r>
      <w:r w:rsidRPr="00CC0D3E">
        <w:rPr>
          <w:rFonts w:asciiTheme="majorHAnsi" w:hAnsiTheme="majorHAnsi" w:cstheme="majorHAnsi"/>
          <w:lang w:val="en-US"/>
        </w:rPr>
        <w:t xml:space="preserve">of association of the </w:t>
      </w:r>
      <w:r w:rsidR="00853A18">
        <w:rPr>
          <w:rFonts w:asciiTheme="majorHAnsi" w:hAnsiTheme="majorHAnsi" w:cstheme="majorHAnsi"/>
          <w:lang w:val="en-US"/>
        </w:rPr>
        <w:t>“</w:t>
      </w:r>
      <w:r w:rsidRPr="00CC0D3E">
        <w:rPr>
          <w:rFonts w:asciiTheme="majorHAnsi" w:hAnsiTheme="majorHAnsi" w:cstheme="majorHAnsi"/>
          <w:lang w:val="en-US"/>
        </w:rPr>
        <w:t>Forest-based Sector Technology Platform</w:t>
      </w:r>
      <w:r w:rsidR="00853A18">
        <w:rPr>
          <w:rFonts w:asciiTheme="majorHAnsi" w:hAnsiTheme="majorHAnsi" w:cstheme="majorHAnsi"/>
          <w:lang w:val="en-US"/>
        </w:rPr>
        <w:t>”</w:t>
      </w:r>
      <w:r w:rsidRPr="00CC0D3E">
        <w:rPr>
          <w:rFonts w:asciiTheme="majorHAnsi" w:hAnsiTheme="majorHAnsi" w:cstheme="majorHAnsi"/>
          <w:lang w:val="en-US"/>
        </w:rPr>
        <w:t xml:space="preserve"> (FTP) – </w:t>
      </w:r>
      <w:proofErr w:type="spellStart"/>
      <w:r w:rsidRPr="00CC0D3E">
        <w:rPr>
          <w:rFonts w:asciiTheme="majorHAnsi" w:hAnsiTheme="majorHAnsi" w:cstheme="majorHAnsi"/>
          <w:lang w:val="en-US"/>
        </w:rPr>
        <w:t>Organisation</w:t>
      </w:r>
      <w:proofErr w:type="spellEnd"/>
      <w:r w:rsidRPr="00CC0D3E">
        <w:rPr>
          <w:rFonts w:asciiTheme="majorHAnsi" w:hAnsiTheme="majorHAnsi" w:cstheme="majorHAnsi"/>
          <w:lang w:val="en-US"/>
        </w:rPr>
        <w:t xml:space="preserve"> N° </w:t>
      </w:r>
      <w:r w:rsidR="007356C5">
        <w:rPr>
          <w:rFonts w:asciiTheme="majorHAnsi" w:hAnsiTheme="majorHAnsi" w:cstheme="majorHAnsi"/>
          <w:lang w:val="en-US"/>
        </w:rPr>
        <w:t xml:space="preserve">BE </w:t>
      </w:r>
      <w:r w:rsidRPr="00CC0D3E">
        <w:rPr>
          <w:rFonts w:asciiTheme="majorHAnsi" w:hAnsiTheme="majorHAnsi" w:cstheme="majorHAnsi"/>
          <w:lang w:val="en-US"/>
        </w:rPr>
        <w:t>0809</w:t>
      </w:r>
      <w:r w:rsidR="007356C5">
        <w:rPr>
          <w:rFonts w:asciiTheme="majorHAnsi" w:hAnsiTheme="majorHAnsi" w:cstheme="majorHAnsi"/>
          <w:lang w:val="en-US"/>
        </w:rPr>
        <w:t>.</w:t>
      </w:r>
      <w:r w:rsidRPr="00CC0D3E">
        <w:rPr>
          <w:rFonts w:asciiTheme="majorHAnsi" w:hAnsiTheme="majorHAnsi" w:cstheme="majorHAnsi"/>
          <w:lang w:val="en-US"/>
        </w:rPr>
        <w:t>392</w:t>
      </w:r>
      <w:r w:rsidR="007356C5">
        <w:rPr>
          <w:rFonts w:asciiTheme="majorHAnsi" w:hAnsiTheme="majorHAnsi" w:cstheme="majorHAnsi"/>
          <w:lang w:val="en-US"/>
        </w:rPr>
        <w:t>.</w:t>
      </w:r>
      <w:r w:rsidRPr="00CC0D3E">
        <w:rPr>
          <w:rFonts w:asciiTheme="majorHAnsi" w:hAnsiTheme="majorHAnsi" w:cstheme="majorHAnsi"/>
          <w:lang w:val="en-US"/>
        </w:rPr>
        <w:t>942:</w:t>
      </w:r>
    </w:p>
    <w:p w14:paraId="0536836E" w14:textId="77777777" w:rsidR="0013053A" w:rsidRPr="00CC0D3E" w:rsidRDefault="0013053A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7AC1159C" w14:textId="3C15FD62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5C670D30" w14:textId="58AF2620" w:rsidR="00CC0D3E" w:rsidRP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</w:t>
      </w:r>
      <w:r w:rsidR="005219CC">
        <w:rPr>
          <w:rFonts w:asciiTheme="majorHAnsi" w:hAnsiTheme="majorHAnsi" w:cstheme="majorHAnsi"/>
          <w:lang w:val="en-US"/>
        </w:rPr>
        <w:t xml:space="preserve">full </w:t>
      </w:r>
      <w:r w:rsidRPr="00CC0D3E">
        <w:rPr>
          <w:rFonts w:asciiTheme="majorHAnsi" w:hAnsiTheme="majorHAnsi" w:cstheme="majorHAnsi"/>
          <w:lang w:val="en-US"/>
        </w:rPr>
        <w:t xml:space="preserve">name of </w:t>
      </w:r>
      <w:r w:rsidR="005219CC">
        <w:rPr>
          <w:rFonts w:asciiTheme="majorHAnsi" w:hAnsiTheme="majorHAnsi" w:cstheme="majorHAnsi"/>
          <w:lang w:val="en-US"/>
        </w:rPr>
        <w:t xml:space="preserve">the </w:t>
      </w:r>
      <w:proofErr w:type="spellStart"/>
      <w:r w:rsidR="007E20CE">
        <w:rPr>
          <w:rFonts w:asciiTheme="majorHAnsi" w:hAnsiTheme="majorHAnsi" w:cstheme="majorHAnsi"/>
          <w:lang w:val="en-US"/>
        </w:rPr>
        <w:t>organisation</w:t>
      </w:r>
      <w:proofErr w:type="spellEnd"/>
      <w:r w:rsidRPr="00CC0D3E">
        <w:rPr>
          <w:rFonts w:asciiTheme="majorHAnsi" w:hAnsiTheme="majorHAnsi" w:cstheme="majorHAnsi"/>
          <w:lang w:val="en-US"/>
        </w:rPr>
        <w:t>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5F51F00B" w14:textId="77777777" w:rsidR="0013053A" w:rsidRPr="00CC0D3E" w:rsidRDefault="0013053A" w:rsidP="007E20C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5CC360F8" w14:textId="42924537" w:rsidR="007E20CE" w:rsidRPr="00CC0D3E" w:rsidRDefault="007E20CE" w:rsidP="007E20C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4E6BE14F" w14:textId="35CF4456" w:rsidR="007E20CE" w:rsidRPr="00CC0D3E" w:rsidRDefault="007E20CE" w:rsidP="007E20CE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</w:t>
      </w:r>
      <w:r>
        <w:rPr>
          <w:rFonts w:asciiTheme="majorHAnsi" w:hAnsiTheme="majorHAnsi" w:cstheme="majorHAnsi"/>
          <w:lang w:val="en-US"/>
        </w:rPr>
        <w:t xml:space="preserve">short </w:t>
      </w:r>
      <w:r w:rsidRPr="00CC0D3E">
        <w:rPr>
          <w:rFonts w:asciiTheme="majorHAnsi" w:hAnsiTheme="majorHAnsi" w:cstheme="majorHAnsi"/>
          <w:lang w:val="en-US"/>
        </w:rPr>
        <w:t xml:space="preserve">name of </w:t>
      </w:r>
      <w:r w:rsidR="005219CC">
        <w:rPr>
          <w:rFonts w:asciiTheme="majorHAnsi" w:hAnsiTheme="majorHAnsi" w:cstheme="majorHAnsi"/>
          <w:lang w:val="en-US"/>
        </w:rPr>
        <w:t xml:space="preserve">the </w:t>
      </w:r>
      <w:proofErr w:type="spellStart"/>
      <w:r>
        <w:rPr>
          <w:rFonts w:asciiTheme="majorHAnsi" w:hAnsiTheme="majorHAnsi" w:cstheme="majorHAnsi"/>
          <w:lang w:val="en-US"/>
        </w:rPr>
        <w:t>organisation</w:t>
      </w:r>
      <w:proofErr w:type="spellEnd"/>
      <w:r w:rsidRPr="00CC0D3E">
        <w:rPr>
          <w:rFonts w:asciiTheme="majorHAnsi" w:hAnsiTheme="majorHAnsi" w:cstheme="majorHAnsi"/>
          <w:lang w:val="en-US"/>
        </w:rPr>
        <w:t>)</w:t>
      </w:r>
      <w:r>
        <w:rPr>
          <w:rFonts w:asciiTheme="majorHAnsi" w:hAnsiTheme="majorHAnsi" w:cstheme="majorHAnsi"/>
          <w:lang w:val="en-US"/>
        </w:rPr>
        <w:t xml:space="preserve"> </w:t>
      </w:r>
      <w:r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005F81E9" w14:textId="77777777" w:rsidR="0013053A" w:rsidRPr="00CC0D3E" w:rsidRDefault="0013053A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77D76785" w14:textId="6B33FD30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52792AEC" w14:textId="31A4D1C3" w:rsidR="00CC0D3E" w:rsidRDefault="00CC0D3E" w:rsidP="0013053A">
      <w:pPr>
        <w:spacing w:after="0" w:line="240" w:lineRule="auto"/>
        <w:jc w:val="center"/>
        <w:rPr>
          <w:rFonts w:asciiTheme="majorHAnsi" w:hAnsiTheme="majorHAnsi" w:cstheme="majorHAnsi"/>
          <w:vertAlign w:val="superscript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(legal form of the </w:t>
      </w:r>
      <w:proofErr w:type="spellStart"/>
      <w:r w:rsidRPr="00CC0D3E">
        <w:rPr>
          <w:rFonts w:asciiTheme="majorHAnsi" w:hAnsiTheme="majorHAnsi" w:cstheme="majorHAnsi"/>
          <w:lang w:val="en-US"/>
        </w:rPr>
        <w:t>organisation</w:t>
      </w:r>
      <w:proofErr w:type="spellEnd"/>
      <w:r w:rsidRPr="00CC0D3E">
        <w:rPr>
          <w:rFonts w:asciiTheme="majorHAnsi" w:hAnsiTheme="majorHAnsi" w:cstheme="majorHAnsi"/>
          <w:lang w:val="en-US"/>
        </w:rPr>
        <w:t>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1B330D1B" w14:textId="77777777" w:rsidR="0013053A" w:rsidRPr="00CC0D3E" w:rsidRDefault="0013053A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2E2E7700" w14:textId="6AC9E19E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4797FDD6" w14:textId="108A949C" w:rsid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vertAlign w:val="superscript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(the law under which the </w:t>
      </w:r>
      <w:proofErr w:type="spellStart"/>
      <w:r w:rsidRPr="00CC0D3E">
        <w:rPr>
          <w:rFonts w:asciiTheme="majorHAnsi" w:hAnsiTheme="majorHAnsi" w:cstheme="majorHAnsi"/>
          <w:lang w:val="en-US"/>
        </w:rPr>
        <w:t>organisation</w:t>
      </w:r>
      <w:proofErr w:type="spellEnd"/>
      <w:r w:rsidRPr="00CC0D3E">
        <w:rPr>
          <w:rFonts w:asciiTheme="majorHAnsi" w:hAnsiTheme="majorHAnsi" w:cstheme="majorHAnsi"/>
          <w:lang w:val="en-US"/>
        </w:rPr>
        <w:t xml:space="preserve"> is registered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5497A83F" w14:textId="77777777" w:rsidR="00CC0D3E" w:rsidRPr="00CC0D3E" w:rsidRDefault="00CC0D3E" w:rsidP="0013053A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591E6D8D" w14:textId="2C2BEEB2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7F5D8CF1" w14:textId="0CCA3DDD" w:rsid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vertAlign w:val="superscript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(enterprise number or registration number </w:t>
      </w:r>
      <w:r w:rsidR="007356C5">
        <w:rPr>
          <w:rFonts w:asciiTheme="majorHAnsi" w:hAnsiTheme="majorHAnsi" w:cstheme="majorHAnsi"/>
          <w:lang w:val="en-US"/>
        </w:rPr>
        <w:t>in</w:t>
      </w:r>
      <w:r w:rsidR="007356C5" w:rsidRPr="00CC0D3E">
        <w:rPr>
          <w:rFonts w:asciiTheme="majorHAnsi" w:hAnsiTheme="majorHAnsi" w:cstheme="majorHAnsi"/>
          <w:lang w:val="en-US"/>
        </w:rPr>
        <w:t xml:space="preserve"> </w:t>
      </w:r>
      <w:r w:rsidRPr="00CC0D3E">
        <w:rPr>
          <w:rFonts w:asciiTheme="majorHAnsi" w:hAnsiTheme="majorHAnsi" w:cstheme="majorHAnsi"/>
          <w:lang w:val="en-US"/>
        </w:rPr>
        <w:t>the local trade register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486C51E6" w14:textId="77777777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7E8EBC84" w14:textId="6B584862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44E31D99" w14:textId="26E3E2C7" w:rsid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vertAlign w:val="superscript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address of the registered office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73F03394" w14:textId="77777777" w:rsidR="006347D4" w:rsidRDefault="006347D4" w:rsidP="006347D4">
      <w:pPr>
        <w:spacing w:after="0" w:line="240" w:lineRule="auto"/>
        <w:rPr>
          <w:rFonts w:asciiTheme="majorHAnsi" w:hAnsiTheme="majorHAnsi" w:cstheme="majorHAnsi"/>
          <w:vertAlign w:val="superscript"/>
          <w:lang w:val="en-US"/>
        </w:rPr>
      </w:pPr>
    </w:p>
    <w:p w14:paraId="152601F4" w14:textId="77E15366" w:rsidR="006347D4" w:rsidRPr="00C20656" w:rsidRDefault="006347D4" w:rsidP="006347D4">
      <w:pPr>
        <w:spacing w:after="0" w:line="240" w:lineRule="auto"/>
        <w:rPr>
          <w:rFonts w:asciiTheme="minorHAnsi" w:hAnsiTheme="minorHAnsi" w:cstheme="minorHAnsi"/>
          <w:lang w:val="en-BE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</w:t>
      </w:r>
      <w:r w:rsidR="00C20656">
        <w:rPr>
          <w:rFonts w:asciiTheme="minorHAnsi" w:hAnsiTheme="minorHAnsi" w:cstheme="minorHAnsi"/>
          <w:lang w:val="en-BE"/>
        </w:rPr>
        <w:t>.........................................</w:t>
      </w:r>
    </w:p>
    <w:p w14:paraId="6E25A6F5" w14:textId="77777777" w:rsidR="006347D4" w:rsidRPr="00315CE0" w:rsidRDefault="006347D4" w:rsidP="006347D4">
      <w:pPr>
        <w:spacing w:after="0" w:line="240" w:lineRule="auto"/>
        <w:jc w:val="center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(</w:t>
      </w:r>
      <w:r>
        <w:rPr>
          <w:rFonts w:asciiTheme="minorHAnsi" w:hAnsiTheme="minorHAnsi" w:cstheme="minorHAnsi"/>
          <w:lang w:val="en-US"/>
        </w:rPr>
        <w:t>VAT number</w:t>
      </w:r>
      <w:r w:rsidRPr="00315CE0">
        <w:rPr>
          <w:rFonts w:asciiTheme="minorHAnsi" w:hAnsiTheme="minorHAnsi" w:cstheme="minorHAnsi"/>
          <w:lang w:val="en-US"/>
        </w:rPr>
        <w:t>)</w:t>
      </w:r>
      <w:r>
        <w:rPr>
          <w:rFonts w:asciiTheme="minorHAnsi" w:hAnsiTheme="minorHAnsi" w:cstheme="minorHAnsi"/>
          <w:lang w:val="en-US"/>
        </w:rPr>
        <w:t xml:space="preserve"> </w:t>
      </w:r>
      <w:r w:rsidRPr="00D44EFB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3583037C" w14:textId="77777777" w:rsidR="006347D4" w:rsidRPr="00315CE0" w:rsidRDefault="006347D4" w:rsidP="006347D4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7E2976E6" w14:textId="77777777" w:rsidR="006347D4" w:rsidRPr="00315CE0" w:rsidRDefault="006347D4" w:rsidP="006347D4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17C34101" w14:textId="36989F8D" w:rsidR="006347D4" w:rsidRPr="00C20656" w:rsidRDefault="006347D4" w:rsidP="006347D4">
      <w:pPr>
        <w:spacing w:after="0" w:line="240" w:lineRule="auto"/>
        <w:rPr>
          <w:rFonts w:asciiTheme="minorHAnsi" w:hAnsiTheme="minorHAnsi" w:cstheme="minorHAnsi"/>
          <w:lang w:val="en-BE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</w:t>
      </w:r>
      <w:r w:rsidR="00C20656">
        <w:rPr>
          <w:rFonts w:asciiTheme="minorHAnsi" w:hAnsiTheme="minorHAnsi" w:cstheme="minorHAnsi"/>
          <w:lang w:val="en-BE"/>
        </w:rPr>
        <w:t>......................................</w:t>
      </w:r>
    </w:p>
    <w:p w14:paraId="38A1891F" w14:textId="77777777" w:rsidR="006347D4" w:rsidRDefault="006347D4" w:rsidP="006347D4">
      <w:pPr>
        <w:spacing w:after="0" w:line="240" w:lineRule="auto"/>
        <w:jc w:val="center"/>
        <w:rPr>
          <w:rFonts w:asciiTheme="minorHAnsi" w:hAnsiTheme="minorHAnsi" w:cstheme="minorHAnsi"/>
          <w:vertAlign w:val="superscript"/>
          <w:lang w:val="en-US"/>
        </w:rPr>
      </w:pPr>
      <w:r w:rsidRPr="00D44EFB">
        <w:rPr>
          <w:rFonts w:asciiTheme="minorHAnsi" w:hAnsiTheme="minorHAnsi" w:cstheme="minorHAnsi"/>
          <w:lang w:val="en-US"/>
        </w:rPr>
        <w:t xml:space="preserve">(invoice information of the </w:t>
      </w:r>
      <w:proofErr w:type="spellStart"/>
      <w:r w:rsidRPr="00D44EFB">
        <w:rPr>
          <w:rFonts w:asciiTheme="minorHAnsi" w:hAnsiTheme="minorHAnsi" w:cstheme="minorHAnsi"/>
          <w:lang w:val="en-US"/>
        </w:rPr>
        <w:t>organisation</w:t>
      </w:r>
      <w:proofErr w:type="spellEnd"/>
      <w:r w:rsidRPr="00D44EFB">
        <w:rPr>
          <w:rFonts w:asciiTheme="minorHAnsi" w:hAnsiTheme="minorHAnsi" w:cstheme="minorHAnsi"/>
          <w:lang w:val="en-US"/>
        </w:rPr>
        <w:t>)</w:t>
      </w:r>
      <w:r>
        <w:rPr>
          <w:rFonts w:asciiTheme="minorHAnsi" w:hAnsiTheme="minorHAnsi" w:cstheme="minorHAnsi"/>
          <w:lang w:val="en-US"/>
        </w:rPr>
        <w:t xml:space="preserve"> </w:t>
      </w:r>
      <w:r w:rsidRPr="00D44EFB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28164839" w14:textId="77777777" w:rsidR="006347D4" w:rsidRDefault="006347D4" w:rsidP="006347D4">
      <w:pPr>
        <w:spacing w:after="0" w:line="240" w:lineRule="auto"/>
        <w:jc w:val="center"/>
        <w:rPr>
          <w:rFonts w:asciiTheme="minorHAnsi" w:hAnsiTheme="minorHAnsi" w:cstheme="minorHAnsi"/>
          <w:vertAlign w:val="superscript"/>
          <w:lang w:val="en-US"/>
        </w:rPr>
      </w:pPr>
    </w:p>
    <w:p w14:paraId="15F28D5E" w14:textId="77777777" w:rsidR="006347D4" w:rsidRPr="006347D4" w:rsidRDefault="006347D4" w:rsidP="006347D4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2A83E660" w14:textId="77777777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2129C3D3" w14:textId="7A8A40AE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5A4A2C0D" w14:textId="4108FC4E" w:rsidR="00CC0D3E" w:rsidRP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name,</w:t>
      </w:r>
      <w:r w:rsidR="008B5529">
        <w:rPr>
          <w:rFonts w:asciiTheme="majorHAnsi" w:hAnsiTheme="majorHAnsi" w:cstheme="majorHAnsi"/>
          <w:lang w:val="en-US"/>
        </w:rPr>
        <w:t xml:space="preserve"> title,</w:t>
      </w:r>
      <w:r w:rsidRPr="00CC0D3E">
        <w:rPr>
          <w:rFonts w:asciiTheme="majorHAnsi" w:hAnsiTheme="majorHAnsi" w:cstheme="majorHAnsi"/>
          <w:lang w:val="en-US"/>
        </w:rPr>
        <w:t xml:space="preserve"> telephone and email address</w:t>
      </w:r>
      <w:r w:rsidR="004914FD">
        <w:rPr>
          <w:rFonts w:asciiTheme="majorHAnsi" w:hAnsiTheme="majorHAnsi" w:cstheme="majorHAnsi"/>
          <w:lang w:val="en-US"/>
        </w:rPr>
        <w:t xml:space="preserve"> </w:t>
      </w:r>
      <w:r w:rsidRPr="00CC0D3E">
        <w:rPr>
          <w:rFonts w:asciiTheme="majorHAnsi" w:hAnsiTheme="majorHAnsi" w:cstheme="majorHAnsi"/>
          <w:lang w:val="en-US"/>
        </w:rPr>
        <w:t>of contact person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201942A7" w14:textId="77777777" w:rsidR="00DC0B29" w:rsidRPr="00CC0D3E" w:rsidRDefault="00DC0B29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130B1407" w14:textId="77777777" w:rsidR="0013053A" w:rsidRDefault="0013053A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0EFD8F57" w14:textId="24C4173F" w:rsidR="0013053A" w:rsidRDefault="007356C5" w:rsidP="005D279C">
      <w:pPr>
        <w:spacing w:after="0" w:line="240" w:lineRule="auto"/>
        <w:rPr>
          <w:rFonts w:asciiTheme="majorHAnsi" w:hAnsiTheme="majorHAnsi" w:cstheme="majorHAnsi"/>
          <w:lang w:val="en-BE"/>
        </w:rPr>
      </w:pPr>
      <w:r>
        <w:rPr>
          <w:rFonts w:asciiTheme="majorHAnsi" w:hAnsiTheme="majorHAnsi" w:cstheme="majorHAnsi"/>
          <w:lang w:val="en-US"/>
        </w:rPr>
        <w:t xml:space="preserve">is </w:t>
      </w:r>
      <w:r w:rsidR="000170DB">
        <w:rPr>
          <w:rFonts w:asciiTheme="majorHAnsi" w:hAnsiTheme="majorHAnsi" w:cstheme="majorHAnsi"/>
          <w:lang w:val="en-US"/>
        </w:rPr>
        <w:t xml:space="preserve">hereby </w:t>
      </w:r>
      <w:r>
        <w:rPr>
          <w:rFonts w:asciiTheme="majorHAnsi" w:hAnsiTheme="majorHAnsi" w:cstheme="majorHAnsi"/>
          <w:lang w:val="en-US"/>
        </w:rPr>
        <w:t>applying to become</w:t>
      </w:r>
      <w:r w:rsidR="002A4109">
        <w:rPr>
          <w:rFonts w:asciiTheme="majorHAnsi" w:hAnsiTheme="majorHAnsi" w:cstheme="majorHAnsi"/>
          <w:lang w:val="en-US"/>
        </w:rPr>
        <w:t xml:space="preserve"> a</w:t>
      </w:r>
      <w:r w:rsidR="00AD048E">
        <w:rPr>
          <w:rFonts w:asciiTheme="majorHAnsi" w:hAnsiTheme="majorHAnsi" w:cstheme="majorHAnsi"/>
          <w:lang w:val="en-US"/>
        </w:rPr>
        <w:t>n Associate</w:t>
      </w:r>
      <w:r w:rsidR="002A4109">
        <w:rPr>
          <w:rFonts w:asciiTheme="majorHAnsi" w:hAnsiTheme="majorHAnsi" w:cstheme="majorHAnsi"/>
          <w:lang w:val="en-US"/>
        </w:rPr>
        <w:t xml:space="preserve"> Member of</w:t>
      </w:r>
      <w:r w:rsidR="00CC0D3E" w:rsidRPr="00CC0D3E">
        <w:rPr>
          <w:rFonts w:asciiTheme="majorHAnsi" w:hAnsiTheme="majorHAnsi" w:cstheme="majorHAnsi"/>
          <w:lang w:val="en-US"/>
        </w:rPr>
        <w:t xml:space="preserve"> the “Forest-based Sector Technology Platform”</w:t>
      </w:r>
      <w:r w:rsidR="002D4442">
        <w:rPr>
          <w:rFonts w:asciiTheme="majorHAnsi" w:hAnsiTheme="majorHAnsi" w:cstheme="majorHAnsi"/>
          <w:lang w:val="en-BE"/>
        </w:rPr>
        <w:t>.</w:t>
      </w:r>
    </w:p>
    <w:p w14:paraId="11BC9A1D" w14:textId="77777777" w:rsidR="002D4442" w:rsidRPr="002D4442" w:rsidRDefault="002D4442" w:rsidP="005D279C">
      <w:pPr>
        <w:spacing w:after="0" w:line="240" w:lineRule="auto"/>
        <w:rPr>
          <w:rFonts w:asciiTheme="majorHAnsi" w:hAnsiTheme="majorHAnsi" w:cstheme="majorHAnsi"/>
          <w:lang w:val="en-BE"/>
        </w:rPr>
      </w:pPr>
    </w:p>
    <w:p w14:paraId="4F8561DF" w14:textId="7B987C42" w:rsidR="0013053A" w:rsidRDefault="0013053A" w:rsidP="005D279C">
      <w:pPr>
        <w:spacing w:after="0" w:line="240" w:lineRule="auto"/>
        <w:rPr>
          <w:rFonts w:asciiTheme="minorHAnsi" w:hAnsiTheme="minorHAnsi" w:cstheme="minorHAnsi"/>
          <w:lang w:val="en-BE"/>
        </w:rPr>
      </w:pPr>
    </w:p>
    <w:p w14:paraId="23E3EF6E" w14:textId="77777777" w:rsidR="002D4442" w:rsidRPr="002D4442" w:rsidRDefault="002D4442" w:rsidP="005D279C">
      <w:pPr>
        <w:spacing w:after="0" w:line="240" w:lineRule="auto"/>
        <w:rPr>
          <w:rFonts w:asciiTheme="minorHAnsi" w:hAnsiTheme="minorHAnsi" w:cstheme="minorHAnsi"/>
          <w:lang w:val="en-BE"/>
        </w:rPr>
      </w:pPr>
    </w:p>
    <w:p w14:paraId="67805295" w14:textId="23AD6EEE" w:rsidR="005D279C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F94E1E">
        <w:rPr>
          <w:rFonts w:asciiTheme="minorHAnsi" w:hAnsiTheme="minorHAnsi" w:cstheme="minorHAnsi"/>
          <w:lang w:val="en-US"/>
        </w:rPr>
        <w:lastRenderedPageBreak/>
        <w:t>The following questions are designed to make sure that FTP’s services will meet</w:t>
      </w:r>
      <w:r>
        <w:rPr>
          <w:rFonts w:asciiTheme="minorHAnsi" w:hAnsiTheme="minorHAnsi" w:cstheme="minorHAnsi"/>
          <w:lang w:val="en-US"/>
        </w:rPr>
        <w:t xml:space="preserve"> the </w:t>
      </w:r>
      <w:proofErr w:type="spellStart"/>
      <w:r>
        <w:rPr>
          <w:rFonts w:asciiTheme="minorHAnsi" w:hAnsiTheme="minorHAnsi" w:cstheme="minorHAnsi"/>
          <w:lang w:val="en-US"/>
        </w:rPr>
        <w:t>organisation’s</w:t>
      </w:r>
      <w:proofErr w:type="spellEnd"/>
      <w:r w:rsidRPr="00F94E1E">
        <w:rPr>
          <w:rFonts w:asciiTheme="minorHAnsi" w:hAnsiTheme="minorHAnsi" w:cstheme="minorHAnsi"/>
          <w:lang w:val="en-US"/>
        </w:rPr>
        <w:t xml:space="preserve"> expectations.</w:t>
      </w:r>
    </w:p>
    <w:p w14:paraId="58002D89" w14:textId="77777777" w:rsidR="002D4442" w:rsidRDefault="002D4442" w:rsidP="005D279C">
      <w:pPr>
        <w:spacing w:after="0" w:line="240" w:lineRule="auto"/>
        <w:rPr>
          <w:rFonts w:asciiTheme="majorHAnsi" w:hAnsiTheme="majorHAnsi" w:cstheme="majorHAnsi"/>
        </w:rPr>
      </w:pPr>
    </w:p>
    <w:p w14:paraId="7987DA35" w14:textId="35C4BFD5" w:rsidR="00F712DF" w:rsidRPr="00FF2212" w:rsidRDefault="00F712DF" w:rsidP="005D279C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FF2212">
        <w:rPr>
          <w:rFonts w:asciiTheme="majorHAnsi" w:hAnsiTheme="majorHAnsi" w:cstheme="majorHAnsi"/>
        </w:rPr>
        <w:t xml:space="preserve">The main activity of the organisation lies within this/these part(s) of the forest-based value chain: </w:t>
      </w:r>
      <w:r w:rsidRPr="00FF2212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0E56D9F9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34F4E153" w14:textId="77777777" w:rsidR="005D279C" w:rsidRPr="00315CE0" w:rsidRDefault="005D279C" w:rsidP="005D279C">
      <w:pPr>
        <w:spacing w:after="0" w:line="240" w:lineRule="auto"/>
        <w:ind w:firstLine="1304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8234A80" wp14:editId="4CEDB417">
                <wp:simplePos x="0" y="0"/>
                <wp:positionH relativeFrom="column">
                  <wp:posOffset>456565</wp:posOffset>
                </wp:positionH>
                <wp:positionV relativeFrom="paragraph">
                  <wp:posOffset>3810</wp:posOffset>
                </wp:positionV>
                <wp:extent cx="153035" cy="146050"/>
                <wp:effectExtent l="0" t="0" r="18415" b="254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611FA97D">
              <v:rect id="Rectangle 5" style="position:absolute;margin-left:35.95pt;margin-top:.3pt;width:12.05pt;height:11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3EA8C2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qSZwIAAMQ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 xml:space="preserve">Forest </w:t>
      </w:r>
      <w:proofErr w:type="spellStart"/>
      <w:r w:rsidRPr="00315CE0">
        <w:rPr>
          <w:rFonts w:asciiTheme="minorHAnsi" w:hAnsiTheme="minorHAnsi" w:cstheme="minorHAnsi"/>
          <w:lang w:val="en-US"/>
        </w:rPr>
        <w:t>mana</w:t>
      </w:r>
      <w:r w:rsidRPr="00315CE0">
        <w:rPr>
          <w:rFonts w:ascii="Tahoma" w:hAnsi="Tahoma" w:cs="Tahoma"/>
          <w:lang w:val="en-US"/>
        </w:rPr>
        <w:t>﻿</w:t>
      </w:r>
      <w:r w:rsidRPr="00315CE0">
        <w:rPr>
          <w:rFonts w:asciiTheme="minorHAnsi" w:hAnsiTheme="minorHAnsi" w:cstheme="minorHAnsi"/>
          <w:lang w:val="en-US"/>
        </w:rPr>
        <w:t>gement</w:t>
      </w:r>
      <w:proofErr w:type="spellEnd"/>
    </w:p>
    <w:p w14:paraId="31750C03" w14:textId="77777777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725AA747" w14:textId="009FF228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622BAE9" wp14:editId="0D694D59">
                <wp:simplePos x="0" y="0"/>
                <wp:positionH relativeFrom="column">
                  <wp:posOffset>456565</wp:posOffset>
                </wp:positionH>
                <wp:positionV relativeFrom="paragraph">
                  <wp:posOffset>-3175</wp:posOffset>
                </wp:positionV>
                <wp:extent cx="153035" cy="146050"/>
                <wp:effectExtent l="0" t="0" r="18415" b="254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0A47B6A0">
              <v:rect id="Rectangle 7" style="position:absolute;margin-left:35.95pt;margin-top:-.25pt;width:12.05pt;height:11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5A3E7DA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  <w:t xml:space="preserve">Woodworking </w:t>
      </w:r>
      <w:r w:rsidR="00FE79D8">
        <w:rPr>
          <w:rFonts w:asciiTheme="minorHAnsi" w:hAnsiTheme="minorHAnsi" w:cstheme="minorHAnsi"/>
          <w:lang w:val="en-US"/>
        </w:rPr>
        <w:t>sector</w:t>
      </w:r>
    </w:p>
    <w:p w14:paraId="1AD046FB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433FCC26" w14:textId="0E8B6F2C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BC8F480" wp14:editId="07588993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138FAB70">
              <v:rect id="Rectangle 8" style="position:absolute;margin-left:35.9pt;margin-top:0;width:12.05pt;height:11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0FF8A93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="Tahoma" w:hAnsi="Tahoma" w:cs="Tahoma"/>
          <w:lang w:val="en-US"/>
        </w:rPr>
        <w:t>﻿</w:t>
      </w:r>
      <w:r w:rsidRPr="00315CE0">
        <w:rPr>
          <w:rFonts w:asciiTheme="minorHAnsi" w:hAnsiTheme="minorHAnsi" w:cstheme="minorHAnsi"/>
          <w:lang w:val="en-US"/>
        </w:rPr>
        <w:t xml:space="preserve">Pulp and paper </w:t>
      </w:r>
      <w:r w:rsidR="00FE79D8">
        <w:rPr>
          <w:rFonts w:asciiTheme="minorHAnsi" w:hAnsiTheme="minorHAnsi" w:cstheme="minorHAnsi"/>
          <w:lang w:val="en-US"/>
        </w:rPr>
        <w:t>sector</w:t>
      </w:r>
    </w:p>
    <w:p w14:paraId="018793CB" w14:textId="77777777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493D78E2" w14:textId="77777777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AA29348" wp14:editId="79F92AE9">
                <wp:simplePos x="0" y="0"/>
                <wp:positionH relativeFrom="column">
                  <wp:posOffset>455930</wp:posOffset>
                </wp:positionH>
                <wp:positionV relativeFrom="paragraph">
                  <wp:posOffset>-1270</wp:posOffset>
                </wp:positionV>
                <wp:extent cx="153035" cy="146050"/>
                <wp:effectExtent l="0" t="0" r="18415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60F0AA28">
              <v:rect id="Rectangle 9" style="position:absolute;margin-left:35.9pt;margin-top:-.1pt;width:12.05pt;height:11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6B7A6F6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  <w:t>Other (Please indicate:……….…………</w:t>
      </w:r>
      <w:r>
        <w:rPr>
          <w:rFonts w:asciiTheme="minorHAnsi" w:hAnsiTheme="minorHAnsi" w:cstheme="minorHAnsi"/>
          <w:lang w:val="en-US"/>
        </w:rPr>
        <w:t>…….</w:t>
      </w:r>
      <w:r w:rsidRPr="00315CE0">
        <w:rPr>
          <w:rFonts w:asciiTheme="minorHAnsi" w:hAnsiTheme="minorHAnsi" w:cstheme="minorHAnsi"/>
          <w:lang w:val="en-US"/>
        </w:rPr>
        <w:t>)</w:t>
      </w:r>
    </w:p>
    <w:p w14:paraId="56536166" w14:textId="7E7BE0F3" w:rsidR="005D279C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 </w:t>
      </w:r>
    </w:p>
    <w:p w14:paraId="7A63A48E" w14:textId="77777777" w:rsidR="0013053A" w:rsidRDefault="0013053A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1C39A351" w14:textId="6C4050AB" w:rsidR="005219CC" w:rsidRPr="005219CC" w:rsidRDefault="004B289E" w:rsidP="005D279C">
      <w:pPr>
        <w:spacing w:after="0" w:line="240" w:lineRule="auto"/>
        <w:rPr>
          <w:rFonts w:asciiTheme="minorHAnsi" w:hAnsiTheme="minorHAnsi" w:cstheme="minorHAnsi"/>
          <w:vertAlign w:val="superscript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Type of </w:t>
      </w:r>
      <w:proofErr w:type="spellStart"/>
      <w:r>
        <w:rPr>
          <w:rFonts w:asciiTheme="minorHAnsi" w:hAnsiTheme="minorHAnsi" w:cstheme="minorHAnsi"/>
          <w:lang w:val="en-US"/>
        </w:rPr>
        <w:t>organisation</w:t>
      </w:r>
      <w:proofErr w:type="spellEnd"/>
      <w:r>
        <w:rPr>
          <w:rFonts w:asciiTheme="minorHAnsi" w:hAnsiTheme="minorHAnsi" w:cstheme="minorHAnsi"/>
          <w:lang w:val="en-US"/>
        </w:rPr>
        <w:t xml:space="preserve">: </w:t>
      </w:r>
      <w:r w:rsidRPr="00F94E1E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4F33E702" w14:textId="420B0F6B" w:rsidR="004B289E" w:rsidRDefault="004B289E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2A768688" w14:textId="17631D2A" w:rsidR="004B289E" w:rsidRPr="00315CE0" w:rsidRDefault="004B289E" w:rsidP="004B289E">
      <w:pPr>
        <w:spacing w:after="0" w:line="240" w:lineRule="auto"/>
        <w:ind w:firstLine="1304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A2C8D4A" wp14:editId="6A34FA4A">
                <wp:simplePos x="0" y="0"/>
                <wp:positionH relativeFrom="column">
                  <wp:posOffset>456565</wp:posOffset>
                </wp:positionH>
                <wp:positionV relativeFrom="paragraph">
                  <wp:posOffset>3810</wp:posOffset>
                </wp:positionV>
                <wp:extent cx="153035" cy="146050"/>
                <wp:effectExtent l="0" t="0" r="18415" b="254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00B281C4">
              <v:rect id="Rectangle 11" style="position:absolute;margin-left:35.95pt;margin-top:.3pt;width:12.05pt;height:11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425D5F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j+7aAIAAMY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"/>
            </w:pict>
          </mc:Fallback>
        </mc:AlternateContent>
      </w:r>
      <w:r w:rsidRPr="004B289E">
        <w:rPr>
          <w:rFonts w:asciiTheme="minorHAnsi" w:hAnsiTheme="minorHAnsi" w:cstheme="minorHAnsi"/>
          <w:lang w:val="en-US"/>
        </w:rPr>
        <w:t xml:space="preserve">Academic/Research </w:t>
      </w:r>
      <w:r w:rsidR="007356C5">
        <w:rPr>
          <w:rFonts w:asciiTheme="minorHAnsi" w:hAnsiTheme="minorHAnsi" w:cstheme="minorHAnsi"/>
          <w:lang w:val="en-US"/>
        </w:rPr>
        <w:t>i</w:t>
      </w:r>
      <w:r w:rsidRPr="004B289E">
        <w:rPr>
          <w:rFonts w:asciiTheme="minorHAnsi" w:hAnsiTheme="minorHAnsi" w:cstheme="minorHAnsi"/>
          <w:lang w:val="en-US"/>
        </w:rPr>
        <w:t>nstitution</w:t>
      </w:r>
    </w:p>
    <w:p w14:paraId="2013DADC" w14:textId="77777777" w:rsidR="004B289E" w:rsidRPr="00315CE0" w:rsidRDefault="004B289E" w:rsidP="004B289E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34C00064" w14:textId="50628CAE" w:rsidR="004B289E" w:rsidRPr="00315CE0" w:rsidRDefault="004B289E" w:rsidP="004B289E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D72E1BF" wp14:editId="0B4B0F57">
                <wp:simplePos x="0" y="0"/>
                <wp:positionH relativeFrom="column">
                  <wp:posOffset>456565</wp:posOffset>
                </wp:positionH>
                <wp:positionV relativeFrom="paragraph">
                  <wp:posOffset>-3175</wp:posOffset>
                </wp:positionV>
                <wp:extent cx="153035" cy="146050"/>
                <wp:effectExtent l="0" t="0" r="18415" b="254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411BD37A">
              <v:rect id="Rectangle 16" style="position:absolute;margin-left:35.95pt;margin-top:-.25pt;width:12.05pt;height:11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2C4DDF1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4B289E">
        <w:rPr>
          <w:rFonts w:asciiTheme="minorHAnsi" w:hAnsiTheme="minorHAnsi" w:cstheme="minorHAnsi"/>
          <w:lang w:val="en-US"/>
        </w:rPr>
        <w:t xml:space="preserve">Business </w:t>
      </w:r>
      <w:r w:rsidR="007356C5">
        <w:rPr>
          <w:rFonts w:asciiTheme="minorHAnsi" w:hAnsiTheme="minorHAnsi" w:cstheme="minorHAnsi"/>
          <w:lang w:val="en-US"/>
        </w:rPr>
        <w:t>a</w:t>
      </w:r>
      <w:r w:rsidR="007356C5" w:rsidRPr="004B289E">
        <w:rPr>
          <w:rFonts w:asciiTheme="minorHAnsi" w:hAnsiTheme="minorHAnsi" w:cstheme="minorHAnsi"/>
          <w:lang w:val="en-US"/>
        </w:rPr>
        <w:t>ssociation</w:t>
      </w:r>
    </w:p>
    <w:p w14:paraId="44DBC755" w14:textId="77777777" w:rsidR="004B289E" w:rsidRPr="00315CE0" w:rsidRDefault="004B289E" w:rsidP="004B289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5BEA1C41" w14:textId="06CF6129" w:rsidR="004B289E" w:rsidRPr="00F712DF" w:rsidRDefault="004B289E" w:rsidP="004B289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99843DC" wp14:editId="41704529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5EA81945">
              <v:rect id="Rectangle 18" style="position:absolute;margin-left:35.9pt;margin-top:0;width:12.05pt;height:11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37D455F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06saAIAAMY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="Tahoma" w:hAnsi="Tahoma" w:cs="Tahoma"/>
          <w:lang w:val="en-US"/>
        </w:rPr>
        <w:t>﻿</w:t>
      </w:r>
      <w:r w:rsidRPr="004B289E">
        <w:rPr>
          <w:rFonts w:asciiTheme="minorHAnsi" w:hAnsiTheme="minorHAnsi" w:cstheme="minorHAnsi"/>
          <w:lang w:val="en-US"/>
        </w:rPr>
        <w:t>Company</w:t>
      </w:r>
    </w:p>
    <w:p w14:paraId="3F4AE3D2" w14:textId="77777777" w:rsidR="004B289E" w:rsidRPr="00315CE0" w:rsidRDefault="004B289E" w:rsidP="004B289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6F39AAF7" w14:textId="10D23845" w:rsidR="004B289E" w:rsidRPr="004B289E" w:rsidRDefault="004B289E" w:rsidP="004B289E">
      <w:pPr>
        <w:spacing w:after="0" w:line="240" w:lineRule="auto"/>
        <w:rPr>
          <w:rFonts w:asciiTheme="minorHAnsi" w:hAnsiTheme="minorHAnsi" w:cstheme="minorHAnsi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736A14D" wp14:editId="15D6D0B4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0E945B29">
              <v:rect id="Rectangle 25" style="position:absolute;margin-left:35.9pt;margin-top:0;width:12.05pt;height:11.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2AEC42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2iWZwIAAMY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="Tahoma" w:hAnsi="Tahoma" w:cs="Tahoma"/>
          <w:lang w:val="en-US"/>
        </w:rPr>
        <w:t>﻿</w:t>
      </w:r>
      <w:r w:rsidRPr="007E20CE">
        <w:rPr>
          <w:rFonts w:asciiTheme="minorHAnsi" w:hAnsiTheme="minorHAnsi" w:cstheme="minorHAnsi"/>
        </w:rPr>
        <w:t xml:space="preserve">Non-governmental </w:t>
      </w:r>
      <w:r w:rsidR="007356C5">
        <w:rPr>
          <w:rFonts w:asciiTheme="minorHAnsi" w:hAnsiTheme="minorHAnsi" w:cstheme="minorHAnsi"/>
        </w:rPr>
        <w:t>o</w:t>
      </w:r>
      <w:r w:rsidR="007356C5" w:rsidRPr="007E20CE">
        <w:rPr>
          <w:rFonts w:asciiTheme="minorHAnsi" w:hAnsiTheme="minorHAnsi" w:cstheme="minorHAnsi"/>
        </w:rPr>
        <w:t>rganisation</w:t>
      </w:r>
    </w:p>
    <w:p w14:paraId="35647C65" w14:textId="77777777" w:rsidR="004B289E" w:rsidRPr="00315CE0" w:rsidRDefault="004B289E" w:rsidP="004B289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6B04F8CB" w14:textId="540A9A33" w:rsidR="004B289E" w:rsidRPr="004B289E" w:rsidRDefault="004B289E" w:rsidP="004B289E">
      <w:pPr>
        <w:spacing w:after="0" w:line="240" w:lineRule="auto"/>
        <w:rPr>
          <w:rFonts w:asciiTheme="minorHAnsi" w:hAnsiTheme="minorHAnsi" w:cstheme="minorHAnsi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8C9763D" wp14:editId="23C9CA9E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5921938D">
              <v:rect id="Rectangle 27" style="position:absolute;margin-left:35.9pt;margin-top:0;width:12.05pt;height:11.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windowText" strokeweight="2pt" w14:anchorId="29028A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="Tahoma" w:hAnsi="Tahoma" w:cs="Tahoma"/>
          <w:lang w:val="en-US"/>
        </w:rPr>
        <w:t>﻿</w:t>
      </w:r>
      <w:r>
        <w:rPr>
          <w:rFonts w:asciiTheme="minorHAnsi" w:hAnsiTheme="minorHAnsi" w:cstheme="minorHAnsi"/>
        </w:rPr>
        <w:t>Other (Please indicate……………………….)</w:t>
      </w:r>
    </w:p>
    <w:p w14:paraId="4F829608" w14:textId="5FC2A3EB" w:rsidR="004B289E" w:rsidRDefault="004B289E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0C2E6E0B" w14:textId="77777777" w:rsidR="0013053A" w:rsidRDefault="0013053A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58E06AD5" w14:textId="37608080" w:rsidR="005D279C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E24007">
        <w:rPr>
          <w:rFonts w:asciiTheme="minorHAnsi" w:hAnsiTheme="minorHAnsi" w:cstheme="minorHAnsi"/>
          <w:lang w:val="en-US"/>
        </w:rPr>
        <w:t xml:space="preserve">Research priority areas of the </w:t>
      </w:r>
      <w:proofErr w:type="spellStart"/>
      <w:r w:rsidRPr="00E24007">
        <w:rPr>
          <w:rFonts w:asciiTheme="minorHAnsi" w:hAnsiTheme="minorHAnsi" w:cstheme="minorHAnsi"/>
          <w:lang w:val="en-US"/>
        </w:rPr>
        <w:t>organisation</w:t>
      </w:r>
      <w:proofErr w:type="spellEnd"/>
      <w:r>
        <w:rPr>
          <w:rFonts w:asciiTheme="minorHAnsi" w:hAnsiTheme="minorHAnsi" w:cstheme="minorHAnsi"/>
          <w:lang w:val="en-US"/>
        </w:rPr>
        <w:t>:</w:t>
      </w:r>
    </w:p>
    <w:p w14:paraId="346F5BD3" w14:textId="77777777" w:rsidR="005D279C" w:rsidRPr="00E24007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2F227D74" w14:textId="460C8798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…</w:t>
      </w:r>
      <w:r w:rsidR="00DC0B29">
        <w:rPr>
          <w:rFonts w:asciiTheme="minorHAnsi" w:hAnsiTheme="minorHAnsi" w:cstheme="minorHAnsi"/>
          <w:lang w:val="en-US"/>
        </w:rPr>
        <w:t>………………………………</w:t>
      </w:r>
    </w:p>
    <w:p w14:paraId="01090AA8" w14:textId="77777777" w:rsidR="007524AE" w:rsidRPr="00315CE0" w:rsidRDefault="007524AE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169C55E5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Has the </w:t>
      </w:r>
      <w:proofErr w:type="spellStart"/>
      <w:r>
        <w:rPr>
          <w:rFonts w:asciiTheme="minorHAnsi" w:hAnsiTheme="minorHAnsi" w:cstheme="minorHAnsi"/>
          <w:lang w:val="en-US"/>
        </w:rPr>
        <w:t>organisation</w:t>
      </w:r>
      <w:proofErr w:type="spellEnd"/>
      <w:r>
        <w:rPr>
          <w:rFonts w:asciiTheme="minorHAnsi" w:hAnsiTheme="minorHAnsi" w:cstheme="minorHAnsi"/>
          <w:lang w:val="en-US"/>
        </w:rPr>
        <w:t xml:space="preserve"> participated in any EU-funded projects in the last few years</w:t>
      </w:r>
      <w:r w:rsidRPr="00315CE0">
        <w:rPr>
          <w:rFonts w:asciiTheme="minorHAnsi" w:hAnsiTheme="minorHAnsi" w:cstheme="minorHAnsi"/>
          <w:lang w:val="en-US"/>
        </w:rPr>
        <w:t>? (YES/NO)</w:t>
      </w:r>
    </w:p>
    <w:p w14:paraId="0697E320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0BF0E732" w14:textId="6BC56FBA" w:rsidR="005D279C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If yes, please name </w:t>
      </w:r>
      <w:r w:rsidR="007356C5">
        <w:rPr>
          <w:rFonts w:asciiTheme="minorHAnsi" w:hAnsiTheme="minorHAnsi" w:cstheme="minorHAnsi"/>
          <w:lang w:val="en-US"/>
        </w:rPr>
        <w:t xml:space="preserve">the </w:t>
      </w:r>
      <w:r>
        <w:rPr>
          <w:rFonts w:asciiTheme="minorHAnsi" w:hAnsiTheme="minorHAnsi" w:cstheme="minorHAnsi"/>
          <w:lang w:val="en-US"/>
        </w:rPr>
        <w:t>most recent projects.</w:t>
      </w:r>
    </w:p>
    <w:p w14:paraId="33E20EDB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30E9CF62" w14:textId="62219CDC" w:rsidR="007524AE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…</w:t>
      </w:r>
      <w:r w:rsidR="00DC0B29">
        <w:rPr>
          <w:rFonts w:asciiTheme="minorHAnsi" w:hAnsiTheme="minorHAnsi" w:cstheme="minorHAnsi"/>
          <w:lang w:val="en-US"/>
        </w:rPr>
        <w:t>………………………………</w:t>
      </w:r>
    </w:p>
    <w:p w14:paraId="72A0C80C" w14:textId="77777777" w:rsidR="005219CC" w:rsidRDefault="005219CC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bookmarkStart w:id="0" w:name="_Hlk42032749"/>
    </w:p>
    <w:p w14:paraId="4F11444A" w14:textId="39B9EC2D" w:rsidR="006B0C76" w:rsidRDefault="00704455" w:rsidP="00CC0D3E">
      <w:pPr>
        <w:spacing w:after="0" w:line="240" w:lineRule="auto"/>
        <w:rPr>
          <w:rFonts w:asciiTheme="minorHAnsi" w:hAnsiTheme="minorHAnsi" w:cstheme="minorHAnsi"/>
          <w:i/>
          <w:iCs/>
          <w:lang w:val="en-US"/>
        </w:rPr>
      </w:pPr>
      <w:r w:rsidRPr="00704455">
        <w:rPr>
          <w:rFonts w:asciiTheme="minorHAnsi" w:hAnsiTheme="minorHAnsi" w:cstheme="minorHAnsi"/>
          <w:i/>
          <w:iCs/>
          <w:lang w:val="en-US"/>
        </w:rPr>
        <w:t xml:space="preserve">Fields marked with </w:t>
      </w:r>
      <w:r>
        <w:rPr>
          <w:rFonts w:asciiTheme="minorHAnsi" w:hAnsiTheme="minorHAnsi" w:cstheme="minorHAnsi"/>
          <w:i/>
          <w:iCs/>
          <w:lang w:val="en-US"/>
        </w:rPr>
        <w:t>(</w:t>
      </w:r>
      <w:r w:rsidRPr="00704455">
        <w:rPr>
          <w:rFonts w:asciiTheme="minorHAnsi" w:hAnsiTheme="minorHAnsi" w:cstheme="minorHAnsi"/>
          <w:i/>
          <w:iCs/>
          <w:lang w:val="en-US"/>
        </w:rPr>
        <w:t>*</w:t>
      </w:r>
      <w:r>
        <w:rPr>
          <w:rFonts w:asciiTheme="minorHAnsi" w:hAnsiTheme="minorHAnsi" w:cstheme="minorHAnsi"/>
          <w:i/>
          <w:iCs/>
          <w:lang w:val="en-US"/>
        </w:rPr>
        <w:t>)</w:t>
      </w:r>
      <w:r w:rsidRPr="00704455">
        <w:rPr>
          <w:rFonts w:asciiTheme="minorHAnsi" w:hAnsiTheme="minorHAnsi" w:cstheme="minorHAnsi"/>
          <w:i/>
          <w:iCs/>
          <w:lang w:val="en-US"/>
        </w:rPr>
        <w:t xml:space="preserve"> are mandatory.</w:t>
      </w:r>
      <w:bookmarkEnd w:id="0"/>
    </w:p>
    <w:p w14:paraId="2CA65A8F" w14:textId="04ECDC1F" w:rsidR="0013053A" w:rsidRDefault="0013053A" w:rsidP="00CC0D3E">
      <w:pPr>
        <w:spacing w:after="0" w:line="240" w:lineRule="auto"/>
        <w:rPr>
          <w:rFonts w:asciiTheme="minorHAnsi" w:hAnsiTheme="minorHAnsi" w:cstheme="minorHAnsi"/>
          <w:i/>
          <w:iCs/>
          <w:lang w:val="en-US"/>
        </w:rPr>
      </w:pPr>
    </w:p>
    <w:p w14:paraId="3AF4D715" w14:textId="77777777" w:rsidR="002D4442" w:rsidRDefault="002D4442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</w:p>
    <w:p w14:paraId="423F679E" w14:textId="77777777" w:rsidR="002D4442" w:rsidRDefault="002D4442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</w:p>
    <w:p w14:paraId="6D4F0B49" w14:textId="77777777" w:rsidR="002D4442" w:rsidRDefault="002D4442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</w:p>
    <w:p w14:paraId="635EA150" w14:textId="77777777" w:rsidR="002D4442" w:rsidRDefault="002D4442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</w:p>
    <w:p w14:paraId="512A075A" w14:textId="5A91CC03" w:rsidR="00FD10B5" w:rsidRDefault="6EDC2779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  <w:r w:rsidRPr="6EDC2779">
        <w:rPr>
          <w:rFonts w:asciiTheme="majorHAnsi" w:hAnsiTheme="majorHAnsi" w:cstheme="majorBidi"/>
          <w:lang w:val="en-US"/>
        </w:rPr>
        <w:t>We declare we have read and accept the statutes of the association</w:t>
      </w:r>
      <w:r w:rsidR="00EE42FA">
        <w:rPr>
          <w:rFonts w:asciiTheme="majorHAnsi" w:hAnsiTheme="majorHAnsi" w:cstheme="majorBidi"/>
          <w:lang w:val="en-BE"/>
        </w:rPr>
        <w:t xml:space="preserve">, FTP </w:t>
      </w:r>
      <w:r w:rsidRPr="6EDC2779">
        <w:rPr>
          <w:rFonts w:asciiTheme="majorHAnsi" w:hAnsiTheme="majorHAnsi" w:cstheme="majorBidi"/>
          <w:lang w:val="en-US"/>
        </w:rPr>
        <w:t>Antitrust Guidelines of the “Forest-based Sector Technology Platform”.</w:t>
      </w:r>
    </w:p>
    <w:p w14:paraId="264C86AD" w14:textId="77777777" w:rsidR="00E968DD" w:rsidRPr="00CC0D3E" w:rsidRDefault="00E968DD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</w:p>
    <w:p w14:paraId="5400E79C" w14:textId="77777777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41C228A8" w14:textId="3E5BC663" w:rsidR="00CC0D3E" w:rsidRPr="00CC0D3E" w:rsidRDefault="00CC0D3E" w:rsidP="00CC0D3E">
      <w:pPr>
        <w:spacing w:after="0" w:line="240" w:lineRule="auto"/>
        <w:jc w:val="both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…………………………………………………..              </w:t>
      </w:r>
      <w:r w:rsidR="00DC0B29">
        <w:rPr>
          <w:rFonts w:asciiTheme="majorHAnsi" w:hAnsiTheme="majorHAnsi" w:cstheme="majorHAnsi"/>
          <w:lang w:val="en-US"/>
        </w:rPr>
        <w:tab/>
      </w:r>
      <w:r w:rsidR="00C75999" w:rsidRPr="00CC0D3E">
        <w:rPr>
          <w:rFonts w:asciiTheme="majorHAnsi" w:hAnsiTheme="majorHAnsi" w:cstheme="majorHAnsi"/>
          <w:lang w:val="en-US"/>
        </w:rPr>
        <w:t>…………………………………………</w:t>
      </w:r>
    </w:p>
    <w:p w14:paraId="509E9ED4" w14:textId="1D3611F6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                   (place and date)</w:t>
      </w:r>
      <w:r w:rsidRPr="00CC0D3E">
        <w:rPr>
          <w:rFonts w:asciiTheme="majorHAnsi" w:hAnsiTheme="majorHAnsi" w:cstheme="majorHAnsi"/>
          <w:lang w:val="en-US"/>
        </w:rPr>
        <w:tab/>
      </w:r>
      <w:r w:rsidRPr="00CC0D3E">
        <w:rPr>
          <w:rFonts w:asciiTheme="majorHAnsi" w:hAnsiTheme="majorHAnsi" w:cstheme="majorHAnsi"/>
          <w:lang w:val="en-US"/>
        </w:rPr>
        <w:tab/>
        <w:t xml:space="preserve">                (name)</w:t>
      </w:r>
    </w:p>
    <w:p w14:paraId="39375A1C" w14:textId="420478D3" w:rsidR="00FD10B5" w:rsidRDefault="00FD10B5" w:rsidP="00DC0B29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</w:p>
    <w:p w14:paraId="3D312B08" w14:textId="77777777" w:rsidR="00BF6BAA" w:rsidRDefault="00BF6BAA" w:rsidP="00DC0B29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</w:p>
    <w:p w14:paraId="3D2FF94C" w14:textId="6BDBE56A" w:rsidR="00CC0D3E" w:rsidRPr="00CC0D3E" w:rsidRDefault="00DC0B29" w:rsidP="00DC0B29">
      <w:pPr>
        <w:spacing w:after="0" w:line="240" w:lineRule="auto"/>
        <w:ind w:left="3912"/>
        <w:jc w:val="center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      </w:t>
      </w:r>
      <w:r w:rsidR="00CC0D3E" w:rsidRPr="00CC0D3E">
        <w:rPr>
          <w:rFonts w:asciiTheme="majorHAnsi" w:hAnsiTheme="majorHAnsi" w:cstheme="majorHAnsi"/>
          <w:lang w:val="en-US"/>
        </w:rPr>
        <w:t>…………………………………………………..</w:t>
      </w:r>
    </w:p>
    <w:p w14:paraId="7FFE8452" w14:textId="77777777" w:rsidR="002E7866" w:rsidRDefault="00CC0D3E" w:rsidP="002E7866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                                                          </w:t>
      </w:r>
      <w:r w:rsidR="00FD10B5">
        <w:rPr>
          <w:rFonts w:asciiTheme="majorHAnsi" w:hAnsiTheme="majorHAnsi" w:cstheme="majorHAnsi"/>
          <w:lang w:val="en-US"/>
        </w:rPr>
        <w:tab/>
        <w:t xml:space="preserve">                   </w:t>
      </w:r>
      <w:r w:rsidRPr="00CC0D3E">
        <w:rPr>
          <w:rFonts w:asciiTheme="majorHAnsi" w:hAnsiTheme="majorHAnsi" w:cstheme="majorHAnsi"/>
          <w:lang w:val="en-US"/>
        </w:rPr>
        <w:t>(signature)</w:t>
      </w:r>
    </w:p>
    <w:p w14:paraId="6A24D890" w14:textId="20F0E4FD" w:rsidR="0071797F" w:rsidRPr="00DC0B29" w:rsidRDefault="6EDC2779" w:rsidP="6EDC2779">
      <w:pPr>
        <w:spacing w:after="0" w:line="240" w:lineRule="auto"/>
        <w:rPr>
          <w:rFonts w:asciiTheme="majorHAnsi" w:hAnsiTheme="majorHAnsi" w:cstheme="majorBidi"/>
          <w:lang w:val="en-US"/>
        </w:rPr>
      </w:pPr>
      <w:r w:rsidRPr="6EDC2779">
        <w:rPr>
          <w:rFonts w:asciiTheme="majorHAnsi" w:hAnsiTheme="majorHAnsi" w:cstheme="majorBidi"/>
          <w:b/>
          <w:bCs/>
          <w:lang w:val="en-US"/>
        </w:rPr>
        <w:t>Annex 1: Statutes of FTP</w:t>
      </w:r>
    </w:p>
    <w:p w14:paraId="055AAE81" w14:textId="64E8E7E3" w:rsidR="0071797F" w:rsidRPr="002D4442" w:rsidRDefault="6EDC2779" w:rsidP="6EDC2779">
      <w:pPr>
        <w:spacing w:after="0" w:line="240" w:lineRule="auto"/>
        <w:rPr>
          <w:rFonts w:asciiTheme="majorHAnsi" w:hAnsiTheme="majorHAnsi" w:cstheme="majorBidi"/>
          <w:b/>
          <w:bCs/>
          <w:lang w:val="en-US"/>
        </w:rPr>
      </w:pPr>
      <w:r w:rsidRPr="002D4442">
        <w:rPr>
          <w:rFonts w:asciiTheme="majorHAnsi" w:hAnsiTheme="majorHAnsi" w:cstheme="majorBidi"/>
          <w:b/>
          <w:bCs/>
          <w:lang w:val="en-US"/>
        </w:rPr>
        <w:t xml:space="preserve">Annex </w:t>
      </w:r>
      <w:r w:rsidR="00EE42FA">
        <w:rPr>
          <w:rFonts w:asciiTheme="majorHAnsi" w:hAnsiTheme="majorHAnsi" w:cstheme="majorBidi"/>
          <w:b/>
          <w:bCs/>
          <w:lang w:val="en-BE"/>
        </w:rPr>
        <w:t>2</w:t>
      </w:r>
      <w:r w:rsidRPr="002D4442">
        <w:rPr>
          <w:rFonts w:asciiTheme="majorHAnsi" w:hAnsiTheme="majorHAnsi" w:cstheme="majorBidi"/>
          <w:b/>
          <w:bCs/>
          <w:lang w:val="en-US"/>
        </w:rPr>
        <w:t>: FTP Antitrust Guidelines</w:t>
      </w:r>
    </w:p>
    <w:sectPr w:rsidR="0071797F" w:rsidRPr="002D4442" w:rsidSect="00DC0B2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276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8D171" w14:textId="77777777" w:rsidR="0080095E" w:rsidRDefault="0080095E" w:rsidP="00D65B32">
      <w:pPr>
        <w:spacing w:after="0" w:line="240" w:lineRule="auto"/>
      </w:pPr>
      <w:r>
        <w:separator/>
      </w:r>
    </w:p>
  </w:endnote>
  <w:endnote w:type="continuationSeparator" w:id="0">
    <w:p w14:paraId="3F4E486C" w14:textId="77777777" w:rsidR="0080095E" w:rsidRDefault="0080095E" w:rsidP="00D65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7FA4D" w14:textId="77777777" w:rsidR="00312306" w:rsidRDefault="003123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43916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DBF844" w14:textId="238D205B" w:rsidR="00312306" w:rsidRDefault="0031230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296348" w14:textId="1C7252B7" w:rsidR="00623CD8" w:rsidRDefault="00623C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485AD" w14:textId="77777777" w:rsidR="00312306" w:rsidRDefault="003123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5658E" w14:textId="77777777" w:rsidR="0080095E" w:rsidRDefault="0080095E" w:rsidP="00D65B32">
      <w:pPr>
        <w:spacing w:after="0" w:line="240" w:lineRule="auto"/>
      </w:pPr>
      <w:r>
        <w:separator/>
      </w:r>
    </w:p>
  </w:footnote>
  <w:footnote w:type="continuationSeparator" w:id="0">
    <w:p w14:paraId="6ADDCD67" w14:textId="77777777" w:rsidR="0080095E" w:rsidRDefault="0080095E" w:rsidP="00D65B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99549" w14:textId="77777777" w:rsidR="00312306" w:rsidRDefault="003123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1C87A" w14:textId="77777777" w:rsidR="00877496" w:rsidRDefault="00877496" w:rsidP="00161087">
    <w:pPr>
      <w:pStyle w:val="Footer"/>
      <w:tabs>
        <w:tab w:val="clear" w:pos="9072"/>
        <w:tab w:val="right" w:pos="9070"/>
      </w:tabs>
      <w:spacing w:after="0" w:line="240" w:lineRule="auto"/>
      <w:rPr>
        <w:rFonts w:ascii="Calibri Light" w:hAnsi="Calibri Light"/>
        <w:color w:val="767171"/>
        <w:sz w:val="20"/>
        <w:szCs w:val="14"/>
      </w:rPr>
    </w:pPr>
  </w:p>
  <w:p w14:paraId="6F94B16E" w14:textId="77777777" w:rsidR="005C3F96" w:rsidRDefault="005C3F96" w:rsidP="00161087">
    <w:pPr>
      <w:pStyle w:val="Footer"/>
      <w:tabs>
        <w:tab w:val="clear" w:pos="9072"/>
        <w:tab w:val="right" w:pos="9070"/>
      </w:tabs>
      <w:spacing w:after="0" w:line="240" w:lineRule="auto"/>
      <w:rPr>
        <w:rFonts w:ascii="Calibri Light" w:hAnsi="Calibri Light"/>
        <w:color w:val="767171"/>
        <w:sz w:val="20"/>
        <w:szCs w:val="14"/>
      </w:rPr>
    </w:pPr>
    <w:r>
      <w:rPr>
        <w:rFonts w:ascii="Calibri Light" w:hAnsi="Calibri Light"/>
        <w:color w:val="767171"/>
        <w:sz w:val="20"/>
        <w:szCs w:val="14"/>
      </w:rPr>
      <w:t xml:space="preserve">                                                                                          </w:t>
    </w:r>
  </w:p>
  <w:p w14:paraId="3667C33F" w14:textId="77777777" w:rsidR="005C3F96" w:rsidRDefault="005C3F96" w:rsidP="005C3F96">
    <w:pPr>
      <w:pStyle w:val="Footer"/>
      <w:spacing w:after="0" w:line="240" w:lineRule="auto"/>
      <w:jc w:val="right"/>
      <w:rPr>
        <w:rFonts w:ascii="Calibri Light" w:hAnsi="Calibri Light"/>
        <w:color w:val="767171"/>
        <w:sz w:val="20"/>
        <w:szCs w:val="14"/>
      </w:rPr>
    </w:pPr>
  </w:p>
  <w:p w14:paraId="45BA0C25" w14:textId="77777777" w:rsidR="00161087" w:rsidRDefault="00C83A38" w:rsidP="00623CD8">
    <w:pPr>
      <w:pStyle w:val="Footer"/>
      <w:spacing w:after="0" w:line="240" w:lineRule="auto"/>
      <w:ind w:right="-2553"/>
      <w:rPr>
        <w:rFonts w:ascii="Calibri Light" w:hAnsi="Calibri Light"/>
        <w:color w:val="767171"/>
        <w:sz w:val="20"/>
        <w:szCs w:val="14"/>
      </w:rPr>
    </w:pPr>
    <w:r>
      <w:rPr>
        <w:rFonts w:ascii="Calibri Light" w:hAnsi="Calibri Light"/>
        <w:noProof/>
        <w:sz w:val="24"/>
        <w:szCs w:val="24"/>
        <w:highlight w:val="lightGray"/>
        <w:lang w:eastAsia="en-GB"/>
      </w:rPr>
      <w:drawing>
        <wp:inline distT="0" distB="0" distL="0" distR="0" wp14:anchorId="26414617" wp14:editId="312A9C13">
          <wp:extent cx="2872105" cy="890905"/>
          <wp:effectExtent l="0" t="0" r="0" b="0"/>
          <wp:docPr id="14" name="Picture 14" descr="logo forest based sector 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forest based sector 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2105" cy="890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C3F96">
      <w:rPr>
        <w:rFonts w:ascii="Calibri Light" w:hAnsi="Calibri Light"/>
        <w:color w:val="767171"/>
        <w:sz w:val="20"/>
        <w:szCs w:val="14"/>
      </w:rPr>
      <w:t xml:space="preserve">      </w:t>
    </w:r>
  </w:p>
  <w:p w14:paraId="0D70D37E" w14:textId="77777777" w:rsidR="00623CD8" w:rsidRDefault="00623CD8" w:rsidP="00623CD8">
    <w:pPr>
      <w:pStyle w:val="Footer"/>
      <w:spacing w:after="0" w:line="240" w:lineRule="auto"/>
      <w:ind w:right="-2553"/>
      <w:rPr>
        <w:rFonts w:ascii="Calibri Light" w:hAnsi="Calibri Light"/>
        <w:color w:val="767171"/>
        <w:sz w:val="20"/>
        <w:szCs w:val="14"/>
      </w:rPr>
    </w:pPr>
  </w:p>
  <w:p w14:paraId="3C6E3967" w14:textId="77777777" w:rsidR="00103738" w:rsidRPr="00552421" w:rsidRDefault="005C3F96" w:rsidP="00161087">
    <w:pPr>
      <w:pStyle w:val="Footer"/>
      <w:spacing w:after="0" w:line="240" w:lineRule="auto"/>
      <w:ind w:right="-2553"/>
      <w:jc w:val="right"/>
      <w:rPr>
        <w:rFonts w:ascii="Calibri Light" w:hAnsi="Calibri Light"/>
        <w:color w:val="EBBC0F"/>
        <w:sz w:val="14"/>
        <w:szCs w:val="14"/>
      </w:rPr>
    </w:pPr>
    <w:r>
      <w:rPr>
        <w:rFonts w:ascii="Calibri Light" w:hAnsi="Calibri Light"/>
        <w:color w:val="767171"/>
        <w:sz w:val="20"/>
        <w:szCs w:val="14"/>
      </w:rPr>
      <w:t xml:space="preserve"> </w:t>
    </w:r>
    <w:r w:rsidR="00161087">
      <w:rPr>
        <w:rFonts w:ascii="Calibri Light" w:hAnsi="Calibri Light"/>
        <w:color w:val="767171"/>
        <w:sz w:val="20"/>
        <w:szCs w:val="14"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3EA44" w14:textId="77777777" w:rsidR="00312306" w:rsidRDefault="003123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4207B0"/>
    <w:multiLevelType w:val="hybridMultilevel"/>
    <w:tmpl w:val="57FAAE2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F9793F"/>
    <w:multiLevelType w:val="hybridMultilevel"/>
    <w:tmpl w:val="91D89898"/>
    <w:lvl w:ilvl="0" w:tplc="83168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2C5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AC29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468D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9200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84AC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E2BC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4E6B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42EA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BC03BB4"/>
    <w:multiLevelType w:val="hybridMultilevel"/>
    <w:tmpl w:val="4328E966"/>
    <w:lvl w:ilvl="0" w:tplc="B0206A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A61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B46D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C083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FEA5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7668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A7B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A2D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12B8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DCD3D01"/>
    <w:multiLevelType w:val="hybridMultilevel"/>
    <w:tmpl w:val="3EACD110"/>
    <w:lvl w:ilvl="0" w:tplc="08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304"/>
  <w:hyphenationZone w:val="425"/>
  <w:characterSpacingControl w:val="doNotCompress"/>
  <w:hdrShapeDefaults>
    <o:shapedefaults v:ext="edit" spidmax="4097">
      <o:colormru v:ext="edit" colors="#ebbc0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NDU1MjE0NDQyNDJW0lEKTi0uzszPAykwNKwFANul9pstAAAA"/>
  </w:docVars>
  <w:rsids>
    <w:rsidRoot w:val="00C83A38"/>
    <w:rsid w:val="00010D40"/>
    <w:rsid w:val="000170DB"/>
    <w:rsid w:val="000200DB"/>
    <w:rsid w:val="00036AEA"/>
    <w:rsid w:val="00037128"/>
    <w:rsid w:val="00037498"/>
    <w:rsid w:val="00043E01"/>
    <w:rsid w:val="00051133"/>
    <w:rsid w:val="000534F2"/>
    <w:rsid w:val="00061D37"/>
    <w:rsid w:val="0007122A"/>
    <w:rsid w:val="00075DD7"/>
    <w:rsid w:val="0008608C"/>
    <w:rsid w:val="000A260D"/>
    <w:rsid w:val="000B64D1"/>
    <w:rsid w:val="000C1600"/>
    <w:rsid w:val="000E3D10"/>
    <w:rsid w:val="000E75FB"/>
    <w:rsid w:val="000F4618"/>
    <w:rsid w:val="000F5215"/>
    <w:rsid w:val="000F6DED"/>
    <w:rsid w:val="00103738"/>
    <w:rsid w:val="001069F2"/>
    <w:rsid w:val="0010760F"/>
    <w:rsid w:val="00110FEC"/>
    <w:rsid w:val="00120711"/>
    <w:rsid w:val="00122C16"/>
    <w:rsid w:val="00124067"/>
    <w:rsid w:val="0013053A"/>
    <w:rsid w:val="00134D6D"/>
    <w:rsid w:val="001475E7"/>
    <w:rsid w:val="00161087"/>
    <w:rsid w:val="001A3BCF"/>
    <w:rsid w:val="001C7F4F"/>
    <w:rsid w:val="001D05C2"/>
    <w:rsid w:val="001D54AC"/>
    <w:rsid w:val="001E4251"/>
    <w:rsid w:val="001E666C"/>
    <w:rsid w:val="001F335F"/>
    <w:rsid w:val="00215D54"/>
    <w:rsid w:val="00220D57"/>
    <w:rsid w:val="002219CD"/>
    <w:rsid w:val="00234224"/>
    <w:rsid w:val="00242A64"/>
    <w:rsid w:val="0025389C"/>
    <w:rsid w:val="0026093A"/>
    <w:rsid w:val="002613F9"/>
    <w:rsid w:val="002669C5"/>
    <w:rsid w:val="00273F6A"/>
    <w:rsid w:val="00286C4A"/>
    <w:rsid w:val="00292B78"/>
    <w:rsid w:val="00294F74"/>
    <w:rsid w:val="002A3CB6"/>
    <w:rsid w:val="002A4109"/>
    <w:rsid w:val="002C7F0B"/>
    <w:rsid w:val="002D2DE6"/>
    <w:rsid w:val="002D4442"/>
    <w:rsid w:val="002E468A"/>
    <w:rsid w:val="002E7866"/>
    <w:rsid w:val="002F579B"/>
    <w:rsid w:val="002F57A4"/>
    <w:rsid w:val="0030762D"/>
    <w:rsid w:val="00312306"/>
    <w:rsid w:val="00332D1B"/>
    <w:rsid w:val="00353102"/>
    <w:rsid w:val="00354B9C"/>
    <w:rsid w:val="00363CBD"/>
    <w:rsid w:val="003662F3"/>
    <w:rsid w:val="0036792A"/>
    <w:rsid w:val="00370C78"/>
    <w:rsid w:val="00371CBF"/>
    <w:rsid w:val="0037341E"/>
    <w:rsid w:val="003812A0"/>
    <w:rsid w:val="00381B94"/>
    <w:rsid w:val="00382453"/>
    <w:rsid w:val="00397136"/>
    <w:rsid w:val="003A0E8F"/>
    <w:rsid w:val="003B4C05"/>
    <w:rsid w:val="003C4561"/>
    <w:rsid w:val="003D0BCE"/>
    <w:rsid w:val="003D2F88"/>
    <w:rsid w:val="003D61D2"/>
    <w:rsid w:val="003D6A71"/>
    <w:rsid w:val="004136DA"/>
    <w:rsid w:val="00433967"/>
    <w:rsid w:val="004473E3"/>
    <w:rsid w:val="00461EB8"/>
    <w:rsid w:val="00472351"/>
    <w:rsid w:val="00477FA7"/>
    <w:rsid w:val="00484F19"/>
    <w:rsid w:val="00486C9F"/>
    <w:rsid w:val="004878A6"/>
    <w:rsid w:val="004914FD"/>
    <w:rsid w:val="00497FC6"/>
    <w:rsid w:val="004B289E"/>
    <w:rsid w:val="004B7A3D"/>
    <w:rsid w:val="004C0DD6"/>
    <w:rsid w:val="004C67EB"/>
    <w:rsid w:val="005032B6"/>
    <w:rsid w:val="00504500"/>
    <w:rsid w:val="00512C47"/>
    <w:rsid w:val="005132E0"/>
    <w:rsid w:val="00517DCB"/>
    <w:rsid w:val="00520C03"/>
    <w:rsid w:val="005219CC"/>
    <w:rsid w:val="00552421"/>
    <w:rsid w:val="00561FB8"/>
    <w:rsid w:val="00570AE6"/>
    <w:rsid w:val="0057209E"/>
    <w:rsid w:val="00576D05"/>
    <w:rsid w:val="00584925"/>
    <w:rsid w:val="00585C75"/>
    <w:rsid w:val="00591678"/>
    <w:rsid w:val="00591AC1"/>
    <w:rsid w:val="005A63A7"/>
    <w:rsid w:val="005B2853"/>
    <w:rsid w:val="005C3F96"/>
    <w:rsid w:val="005C4CB2"/>
    <w:rsid w:val="005D279C"/>
    <w:rsid w:val="005F2A4F"/>
    <w:rsid w:val="005F5121"/>
    <w:rsid w:val="005F7F55"/>
    <w:rsid w:val="00623CD8"/>
    <w:rsid w:val="00624460"/>
    <w:rsid w:val="006347D4"/>
    <w:rsid w:val="00636B45"/>
    <w:rsid w:val="006452BE"/>
    <w:rsid w:val="00675FED"/>
    <w:rsid w:val="006A23A2"/>
    <w:rsid w:val="006A354F"/>
    <w:rsid w:val="006B0C76"/>
    <w:rsid w:val="006B2922"/>
    <w:rsid w:val="006B3A15"/>
    <w:rsid w:val="006B7B7D"/>
    <w:rsid w:val="006E63BC"/>
    <w:rsid w:val="006F00E6"/>
    <w:rsid w:val="007041BC"/>
    <w:rsid w:val="00704455"/>
    <w:rsid w:val="00711D2C"/>
    <w:rsid w:val="00714CBD"/>
    <w:rsid w:val="0071797F"/>
    <w:rsid w:val="0072094D"/>
    <w:rsid w:val="007261D1"/>
    <w:rsid w:val="007265C1"/>
    <w:rsid w:val="00733A2B"/>
    <w:rsid w:val="007356C5"/>
    <w:rsid w:val="00745360"/>
    <w:rsid w:val="007524AE"/>
    <w:rsid w:val="00755F84"/>
    <w:rsid w:val="00761975"/>
    <w:rsid w:val="007670B0"/>
    <w:rsid w:val="007758D5"/>
    <w:rsid w:val="007822FD"/>
    <w:rsid w:val="007A4D27"/>
    <w:rsid w:val="007A6E83"/>
    <w:rsid w:val="007B3760"/>
    <w:rsid w:val="007B402B"/>
    <w:rsid w:val="007E0F16"/>
    <w:rsid w:val="007E20CE"/>
    <w:rsid w:val="007F3AE3"/>
    <w:rsid w:val="0080095E"/>
    <w:rsid w:val="00801FFF"/>
    <w:rsid w:val="008027DE"/>
    <w:rsid w:val="008040D7"/>
    <w:rsid w:val="0080795F"/>
    <w:rsid w:val="00816097"/>
    <w:rsid w:val="00832CDD"/>
    <w:rsid w:val="00833C31"/>
    <w:rsid w:val="0085088B"/>
    <w:rsid w:val="00853A18"/>
    <w:rsid w:val="0085553D"/>
    <w:rsid w:val="00875768"/>
    <w:rsid w:val="00877496"/>
    <w:rsid w:val="00892113"/>
    <w:rsid w:val="0089236C"/>
    <w:rsid w:val="0089286D"/>
    <w:rsid w:val="008B5529"/>
    <w:rsid w:val="008B678C"/>
    <w:rsid w:val="008B6C76"/>
    <w:rsid w:val="008C4EDA"/>
    <w:rsid w:val="008D688F"/>
    <w:rsid w:val="00911706"/>
    <w:rsid w:val="009130A4"/>
    <w:rsid w:val="00915E66"/>
    <w:rsid w:val="00917F84"/>
    <w:rsid w:val="0093568B"/>
    <w:rsid w:val="00980592"/>
    <w:rsid w:val="00986F6D"/>
    <w:rsid w:val="009874FC"/>
    <w:rsid w:val="00990DE8"/>
    <w:rsid w:val="009B1BCA"/>
    <w:rsid w:val="009C553F"/>
    <w:rsid w:val="009D3CFD"/>
    <w:rsid w:val="009D6640"/>
    <w:rsid w:val="009D6922"/>
    <w:rsid w:val="00A24338"/>
    <w:rsid w:val="00A31955"/>
    <w:rsid w:val="00A4610E"/>
    <w:rsid w:val="00A61594"/>
    <w:rsid w:val="00A62033"/>
    <w:rsid w:val="00A93B25"/>
    <w:rsid w:val="00A93B74"/>
    <w:rsid w:val="00AD048E"/>
    <w:rsid w:val="00AF4A7C"/>
    <w:rsid w:val="00B15267"/>
    <w:rsid w:val="00B36195"/>
    <w:rsid w:val="00B421CE"/>
    <w:rsid w:val="00B46412"/>
    <w:rsid w:val="00B7337B"/>
    <w:rsid w:val="00B879E0"/>
    <w:rsid w:val="00B94AD7"/>
    <w:rsid w:val="00BA7443"/>
    <w:rsid w:val="00BC5EE1"/>
    <w:rsid w:val="00BD28A7"/>
    <w:rsid w:val="00BD776C"/>
    <w:rsid w:val="00BE258D"/>
    <w:rsid w:val="00BE2EAC"/>
    <w:rsid w:val="00BF6BAA"/>
    <w:rsid w:val="00C20656"/>
    <w:rsid w:val="00C409D8"/>
    <w:rsid w:val="00C51707"/>
    <w:rsid w:val="00C55C3A"/>
    <w:rsid w:val="00C65DC9"/>
    <w:rsid w:val="00C67F98"/>
    <w:rsid w:val="00C75999"/>
    <w:rsid w:val="00C83A38"/>
    <w:rsid w:val="00C947F7"/>
    <w:rsid w:val="00C97374"/>
    <w:rsid w:val="00CA3271"/>
    <w:rsid w:val="00CA55D1"/>
    <w:rsid w:val="00CB0B0E"/>
    <w:rsid w:val="00CB24CA"/>
    <w:rsid w:val="00CC0D3E"/>
    <w:rsid w:val="00CC1CDB"/>
    <w:rsid w:val="00CD13E1"/>
    <w:rsid w:val="00CF2A7C"/>
    <w:rsid w:val="00D036B5"/>
    <w:rsid w:val="00D26B06"/>
    <w:rsid w:val="00D31535"/>
    <w:rsid w:val="00D346E7"/>
    <w:rsid w:val="00D53612"/>
    <w:rsid w:val="00D637DC"/>
    <w:rsid w:val="00D65B32"/>
    <w:rsid w:val="00D67191"/>
    <w:rsid w:val="00D77884"/>
    <w:rsid w:val="00D84C99"/>
    <w:rsid w:val="00DA0CCE"/>
    <w:rsid w:val="00DC0B29"/>
    <w:rsid w:val="00DC2337"/>
    <w:rsid w:val="00DC3DD0"/>
    <w:rsid w:val="00DC72FB"/>
    <w:rsid w:val="00DC7ADF"/>
    <w:rsid w:val="00DE7E9D"/>
    <w:rsid w:val="00E11809"/>
    <w:rsid w:val="00E1462C"/>
    <w:rsid w:val="00E23DB5"/>
    <w:rsid w:val="00E32A27"/>
    <w:rsid w:val="00E36A33"/>
    <w:rsid w:val="00E43357"/>
    <w:rsid w:val="00E43FBF"/>
    <w:rsid w:val="00E45230"/>
    <w:rsid w:val="00E5651E"/>
    <w:rsid w:val="00E828DD"/>
    <w:rsid w:val="00E945DF"/>
    <w:rsid w:val="00E968DD"/>
    <w:rsid w:val="00EA0D88"/>
    <w:rsid w:val="00EB4246"/>
    <w:rsid w:val="00EB7E9B"/>
    <w:rsid w:val="00EE42FA"/>
    <w:rsid w:val="00F15351"/>
    <w:rsid w:val="00F239F1"/>
    <w:rsid w:val="00F50912"/>
    <w:rsid w:val="00F61B95"/>
    <w:rsid w:val="00F671D8"/>
    <w:rsid w:val="00F712DF"/>
    <w:rsid w:val="00F7723F"/>
    <w:rsid w:val="00F84E5F"/>
    <w:rsid w:val="00F85A24"/>
    <w:rsid w:val="00FA7D8A"/>
    <w:rsid w:val="00FB38AE"/>
    <w:rsid w:val="00FB6205"/>
    <w:rsid w:val="00FD00B6"/>
    <w:rsid w:val="00FD10B5"/>
    <w:rsid w:val="00FE3FC5"/>
    <w:rsid w:val="00FE6054"/>
    <w:rsid w:val="00FE79D8"/>
    <w:rsid w:val="00FF2212"/>
    <w:rsid w:val="6EDC2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ebbc0f"/>
    </o:shapedefaults>
    <o:shapelayout v:ext="edit">
      <o:idmap v:ext="edit" data="1"/>
    </o:shapelayout>
  </w:shapeDefaults>
  <w:decimalSymbol w:val=","/>
  <w:listSeparator w:val=","/>
  <w14:docId w14:val="1BCE3D2F"/>
  <w15:chartTrackingRefBased/>
  <w15:docId w15:val="{9AE77D4F-4739-40D1-AEED-7E708FDED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239B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rsid w:val="007822F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1B7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0F1B7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1B7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0F1B7B"/>
    <w:rPr>
      <w:sz w:val="22"/>
      <w:szCs w:val="22"/>
      <w:lang w:eastAsia="en-US"/>
    </w:rPr>
  </w:style>
  <w:style w:type="character" w:styleId="Hyperlink">
    <w:name w:val="Hyperlink"/>
    <w:uiPriority w:val="99"/>
    <w:unhideWhenUsed/>
    <w:rsid w:val="00A0118B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7822FD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styleId="Strong">
    <w:name w:val="Strong"/>
    <w:uiPriority w:val="22"/>
    <w:rsid w:val="001069F2"/>
    <w:rPr>
      <w:b/>
      <w:bCs/>
    </w:rPr>
  </w:style>
  <w:style w:type="paragraph" w:styleId="ListParagraph">
    <w:name w:val="List Paragraph"/>
    <w:basedOn w:val="Normal"/>
    <w:uiPriority w:val="34"/>
    <w:rsid w:val="002D2DE6"/>
    <w:pPr>
      <w:spacing w:after="0" w:line="240" w:lineRule="auto"/>
      <w:ind w:left="720"/>
      <w:contextualSpacing/>
      <w:jc w:val="both"/>
    </w:pPr>
    <w:rPr>
      <w:rFonts w:ascii="Cambria" w:hAnsi="Cambria"/>
    </w:rPr>
  </w:style>
  <w:style w:type="character" w:styleId="CommentReference">
    <w:name w:val="annotation reference"/>
    <w:uiPriority w:val="99"/>
    <w:semiHidden/>
    <w:unhideWhenUsed/>
    <w:rsid w:val="002D2D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2DE6"/>
    <w:pPr>
      <w:spacing w:after="0" w:line="240" w:lineRule="auto"/>
      <w:jc w:val="both"/>
    </w:pPr>
    <w:rPr>
      <w:rFonts w:ascii="Cambria" w:hAnsi="Cambria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D2DE6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D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D2DE6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678"/>
    <w:pPr>
      <w:spacing w:after="200" w:line="276" w:lineRule="auto"/>
      <w:jc w:val="left"/>
    </w:pPr>
    <w:rPr>
      <w:rFonts w:ascii="Calibri" w:hAnsi="Calibri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91678"/>
    <w:rPr>
      <w:rFonts w:ascii="Cambria" w:hAnsi="Cambria"/>
      <w:b/>
      <w:bCs/>
      <w:lang w:eastAsia="en-US"/>
    </w:rPr>
  </w:style>
  <w:style w:type="table" w:styleId="TableGrid">
    <w:name w:val="Table Grid"/>
    <w:basedOn w:val="TableNormal"/>
    <w:uiPriority w:val="59"/>
    <w:rsid w:val="00591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3712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apple-converted-space">
    <w:name w:val="apple-converted-space"/>
    <w:rsid w:val="00037128"/>
  </w:style>
  <w:style w:type="paragraph" w:styleId="PlainText">
    <w:name w:val="Plain Text"/>
    <w:basedOn w:val="Normal"/>
    <w:link w:val="PlainTextChar"/>
    <w:uiPriority w:val="99"/>
    <w:semiHidden/>
    <w:unhideWhenUsed/>
    <w:rsid w:val="00C947F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C947F7"/>
    <w:rPr>
      <w:rFonts w:ascii="Consolas" w:hAnsi="Consolas"/>
      <w:sz w:val="21"/>
      <w:szCs w:val="21"/>
      <w:lang w:eastAsia="en-US"/>
    </w:rPr>
  </w:style>
  <w:style w:type="character" w:styleId="Emphasis">
    <w:name w:val="Emphasis"/>
    <w:uiPriority w:val="20"/>
    <w:rsid w:val="00980592"/>
    <w:rPr>
      <w:i/>
      <w:iCs/>
    </w:rPr>
  </w:style>
  <w:style w:type="paragraph" w:styleId="Revision">
    <w:name w:val="Revision"/>
    <w:hidden/>
    <w:uiPriority w:val="99"/>
    <w:semiHidden/>
    <w:rsid w:val="002F579B"/>
    <w:rPr>
      <w:sz w:val="22"/>
      <w:szCs w:val="22"/>
    </w:rPr>
  </w:style>
  <w:style w:type="paragraph" w:customStyle="1" w:styleId="FTPbodytextstyle">
    <w:name w:val="FTP body text style"/>
    <w:basedOn w:val="Normal"/>
    <w:link w:val="FTPbodytextstyleChar"/>
    <w:qFormat/>
    <w:rsid w:val="00623CD8"/>
    <w:pPr>
      <w:spacing w:line="240" w:lineRule="auto"/>
      <w:jc w:val="both"/>
    </w:pPr>
    <w:rPr>
      <w:rFonts w:ascii="Open Sans" w:hAnsi="Open Sans"/>
    </w:rPr>
  </w:style>
  <w:style w:type="paragraph" w:customStyle="1" w:styleId="FTPHeaderaddress">
    <w:name w:val="FTP Header address"/>
    <w:basedOn w:val="Footer"/>
    <w:link w:val="FTPHeaderaddressChar"/>
    <w:rsid w:val="00E1462C"/>
    <w:pPr>
      <w:pBdr>
        <w:top w:val="single" w:sz="6" w:space="1" w:color="EBB40F"/>
        <w:bottom w:val="single" w:sz="6" w:space="1" w:color="EBB40F"/>
      </w:pBdr>
      <w:spacing w:after="0" w:line="240" w:lineRule="auto"/>
    </w:pPr>
    <w:rPr>
      <w:rFonts w:ascii="Open Sans Light" w:hAnsi="Open Sans Light" w:cs="Open Sans Light"/>
      <w:sz w:val="16"/>
      <w:szCs w:val="14"/>
    </w:rPr>
  </w:style>
  <w:style w:type="character" w:customStyle="1" w:styleId="FTPbodytextstyleChar">
    <w:name w:val="FTP body text style Char"/>
    <w:link w:val="FTPbodytextstyle"/>
    <w:rsid w:val="00623CD8"/>
    <w:rPr>
      <w:rFonts w:ascii="Open Sans" w:hAnsi="Open Sans"/>
      <w:sz w:val="22"/>
      <w:szCs w:val="22"/>
      <w:lang w:eastAsia="en-US"/>
    </w:rPr>
  </w:style>
  <w:style w:type="paragraph" w:customStyle="1" w:styleId="Cyantitle">
    <w:name w:val="Cyan title"/>
    <w:basedOn w:val="Normal"/>
    <w:link w:val="CyantitleChar"/>
    <w:qFormat/>
    <w:rsid w:val="00623CD8"/>
    <w:pPr>
      <w:spacing w:after="0"/>
    </w:pPr>
    <w:rPr>
      <w:rFonts w:ascii="Open Sans" w:hAnsi="Open Sans" w:cs="Open Sans Light"/>
      <w:noProof/>
      <w:color w:val="0FB9A5"/>
      <w:sz w:val="28"/>
      <w:szCs w:val="20"/>
    </w:rPr>
  </w:style>
  <w:style w:type="character" w:customStyle="1" w:styleId="FTPHeaderaddressChar">
    <w:name w:val="FTP Header address Char"/>
    <w:link w:val="FTPHeaderaddress"/>
    <w:rsid w:val="00E1462C"/>
    <w:rPr>
      <w:rFonts w:ascii="Open Sans Light" w:hAnsi="Open Sans Light" w:cs="Open Sans Light"/>
      <w:sz w:val="16"/>
      <w:szCs w:val="14"/>
      <w:lang w:eastAsia="en-US"/>
    </w:rPr>
  </w:style>
  <w:style w:type="paragraph" w:customStyle="1" w:styleId="Greysubtitle">
    <w:name w:val="Grey subtitle"/>
    <w:basedOn w:val="Normal"/>
    <w:link w:val="GreysubtitleChar"/>
    <w:qFormat/>
    <w:rsid w:val="00623CD8"/>
    <w:pPr>
      <w:spacing w:after="0" w:line="240" w:lineRule="auto"/>
    </w:pPr>
    <w:rPr>
      <w:rFonts w:ascii="Open Sans" w:hAnsi="Open Sans" w:cs="Open Sans Light"/>
      <w:noProof/>
      <w:color w:val="555555"/>
      <w:szCs w:val="20"/>
    </w:rPr>
  </w:style>
  <w:style w:type="character" w:customStyle="1" w:styleId="CyantitleChar">
    <w:name w:val="Cyan title Char"/>
    <w:link w:val="Cyantitle"/>
    <w:rsid w:val="00623CD8"/>
    <w:rPr>
      <w:rFonts w:ascii="Open Sans" w:hAnsi="Open Sans" w:cs="Open Sans Light"/>
      <w:noProof/>
      <w:color w:val="0FB9A5"/>
      <w:sz w:val="28"/>
      <w:lang w:eastAsia="en-US"/>
    </w:rPr>
  </w:style>
  <w:style w:type="character" w:customStyle="1" w:styleId="GreysubtitleChar">
    <w:name w:val="Grey subtitle Char"/>
    <w:link w:val="Greysubtitle"/>
    <w:rsid w:val="00623CD8"/>
    <w:rPr>
      <w:rFonts w:ascii="Open Sans" w:hAnsi="Open Sans" w:cs="Open Sans Light"/>
      <w:noProof/>
      <w:color w:val="555555"/>
      <w:sz w:val="22"/>
      <w:lang w:eastAsia="en-US"/>
    </w:rPr>
  </w:style>
  <w:style w:type="paragraph" w:customStyle="1" w:styleId="Default">
    <w:name w:val="Default"/>
    <w:rsid w:val="00DC72FB"/>
    <w:pPr>
      <w:widowControl w:val="0"/>
      <w:autoSpaceDE w:val="0"/>
      <w:autoSpaceDN w:val="0"/>
      <w:adjustRightInd w:val="0"/>
    </w:pPr>
    <w:rPr>
      <w:rFonts w:eastAsiaTheme="minorEastAsia" w:cs="Calibri"/>
      <w:color w:val="000000"/>
      <w:sz w:val="24"/>
      <w:szCs w:val="24"/>
      <w:lang w:val="en-US"/>
    </w:rPr>
  </w:style>
  <w:style w:type="paragraph" w:customStyle="1" w:styleId="Greytitle">
    <w:name w:val="Grey title"/>
    <w:basedOn w:val="Normal"/>
    <w:link w:val="GreytitleChar"/>
    <w:qFormat/>
    <w:rsid w:val="00623CD8"/>
    <w:rPr>
      <w:rFonts w:ascii="Open Sans" w:hAnsi="Open Sans"/>
      <w:color w:val="555555"/>
      <w:sz w:val="28"/>
    </w:rPr>
  </w:style>
  <w:style w:type="paragraph" w:customStyle="1" w:styleId="Greythinsubtitle">
    <w:name w:val="Grey thin subtitle"/>
    <w:basedOn w:val="Normal"/>
    <w:link w:val="GreythinsubtitleChar"/>
    <w:qFormat/>
    <w:rsid w:val="00623CD8"/>
    <w:rPr>
      <w:rFonts w:ascii="Open Sans Light" w:hAnsi="Open Sans Light"/>
      <w:color w:val="555555"/>
    </w:rPr>
  </w:style>
  <w:style w:type="character" w:customStyle="1" w:styleId="GreytitleChar">
    <w:name w:val="Grey title Char"/>
    <w:basedOn w:val="DefaultParagraphFont"/>
    <w:link w:val="Greytitle"/>
    <w:rsid w:val="00623CD8"/>
    <w:rPr>
      <w:rFonts w:ascii="Open Sans" w:hAnsi="Open Sans"/>
      <w:color w:val="555555"/>
      <w:sz w:val="28"/>
      <w:szCs w:val="22"/>
      <w:lang w:eastAsia="en-US"/>
    </w:rPr>
  </w:style>
  <w:style w:type="paragraph" w:customStyle="1" w:styleId="Greythintitle">
    <w:name w:val="Grey thin title"/>
    <w:basedOn w:val="Normal"/>
    <w:link w:val="GreythintitleChar"/>
    <w:qFormat/>
    <w:rsid w:val="00623CD8"/>
    <w:rPr>
      <w:rFonts w:ascii="Open Sans Light" w:hAnsi="Open Sans Light"/>
      <w:color w:val="555555"/>
      <w:sz w:val="28"/>
    </w:rPr>
  </w:style>
  <w:style w:type="character" w:customStyle="1" w:styleId="GreythinsubtitleChar">
    <w:name w:val="Grey thin subtitle Char"/>
    <w:basedOn w:val="DefaultParagraphFont"/>
    <w:link w:val="Greythinsubtitle"/>
    <w:rsid w:val="00623CD8"/>
    <w:rPr>
      <w:rFonts w:ascii="Open Sans Light" w:hAnsi="Open Sans Light"/>
      <w:color w:val="555555"/>
      <w:sz w:val="22"/>
      <w:szCs w:val="22"/>
      <w:lang w:eastAsia="en-US"/>
    </w:rPr>
  </w:style>
  <w:style w:type="paragraph" w:customStyle="1" w:styleId="Cyansubtitle">
    <w:name w:val="Cyan subtitle"/>
    <w:basedOn w:val="Cyantitle"/>
    <w:link w:val="CyansubtitleChar"/>
    <w:qFormat/>
    <w:rsid w:val="00623CD8"/>
    <w:rPr>
      <w:sz w:val="22"/>
    </w:rPr>
  </w:style>
  <w:style w:type="character" w:customStyle="1" w:styleId="GreythintitleChar">
    <w:name w:val="Grey thin title Char"/>
    <w:basedOn w:val="DefaultParagraphFont"/>
    <w:link w:val="Greythintitle"/>
    <w:rsid w:val="00623CD8"/>
    <w:rPr>
      <w:rFonts w:ascii="Open Sans Light" w:hAnsi="Open Sans Light"/>
      <w:color w:val="555555"/>
      <w:sz w:val="28"/>
      <w:szCs w:val="22"/>
      <w:lang w:eastAsia="en-US"/>
    </w:rPr>
  </w:style>
  <w:style w:type="paragraph" w:customStyle="1" w:styleId="cyanthintitle">
    <w:name w:val="cyan thin title"/>
    <w:basedOn w:val="Normal"/>
    <w:link w:val="cyanthintitleChar"/>
    <w:qFormat/>
    <w:rsid w:val="00623CD8"/>
    <w:rPr>
      <w:rFonts w:ascii="Open Sans Light" w:hAnsi="Open Sans Light"/>
      <w:color w:val="0FB9A5"/>
      <w:sz w:val="28"/>
    </w:rPr>
  </w:style>
  <w:style w:type="character" w:customStyle="1" w:styleId="CyansubtitleChar">
    <w:name w:val="Cyan subtitle Char"/>
    <w:basedOn w:val="CyantitleChar"/>
    <w:link w:val="Cyansubtitle"/>
    <w:rsid w:val="00623CD8"/>
    <w:rPr>
      <w:rFonts w:ascii="Open Sans" w:hAnsi="Open Sans" w:cs="Open Sans Light"/>
      <w:noProof/>
      <w:color w:val="0FB9A5"/>
      <w:sz w:val="22"/>
      <w:lang w:eastAsia="en-US"/>
    </w:rPr>
  </w:style>
  <w:style w:type="paragraph" w:customStyle="1" w:styleId="Cyanthinsubtitle">
    <w:name w:val="Cyan thin subtitle"/>
    <w:basedOn w:val="cyanthintitle"/>
    <w:link w:val="CyanthinsubtitleChar"/>
    <w:qFormat/>
    <w:rsid w:val="00623CD8"/>
    <w:rPr>
      <w:sz w:val="22"/>
    </w:rPr>
  </w:style>
  <w:style w:type="character" w:customStyle="1" w:styleId="cyanthintitleChar">
    <w:name w:val="cyan thin title Char"/>
    <w:basedOn w:val="DefaultParagraphFont"/>
    <w:link w:val="cyanthintitle"/>
    <w:rsid w:val="00623CD8"/>
    <w:rPr>
      <w:rFonts w:ascii="Open Sans Light" w:hAnsi="Open Sans Light"/>
      <w:color w:val="0FB9A5"/>
      <w:sz w:val="28"/>
      <w:szCs w:val="22"/>
      <w:lang w:eastAsia="en-US"/>
    </w:rPr>
  </w:style>
  <w:style w:type="paragraph" w:customStyle="1" w:styleId="Bodytextstandard">
    <w:name w:val="Body text standard"/>
    <w:basedOn w:val="Normal"/>
    <w:link w:val="BodytextstandardChar"/>
    <w:qFormat/>
    <w:rsid w:val="001E666C"/>
    <w:rPr>
      <w:rFonts w:ascii="Open Sans Light" w:hAnsi="Open Sans Light"/>
    </w:rPr>
  </w:style>
  <w:style w:type="character" w:customStyle="1" w:styleId="CyanthinsubtitleChar">
    <w:name w:val="Cyan thin subtitle Char"/>
    <w:basedOn w:val="cyanthintitleChar"/>
    <w:link w:val="Cyanthinsubtitle"/>
    <w:rsid w:val="00623CD8"/>
    <w:rPr>
      <w:rFonts w:ascii="Open Sans Light" w:hAnsi="Open Sans Light"/>
      <w:color w:val="0FB9A5"/>
      <w:sz w:val="22"/>
      <w:szCs w:val="22"/>
      <w:lang w:eastAsia="en-US"/>
    </w:rPr>
  </w:style>
  <w:style w:type="character" w:customStyle="1" w:styleId="BodytextstandardChar">
    <w:name w:val="Body text standard Char"/>
    <w:basedOn w:val="DefaultParagraphFont"/>
    <w:link w:val="Bodytextstandard"/>
    <w:rsid w:val="001E666C"/>
    <w:rPr>
      <w:rFonts w:ascii="Open Sans Light" w:hAnsi="Open Sans Ligh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5184">
          <w:marLeft w:val="547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94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6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014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85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21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538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12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5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6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FTP Standar colours">
      <a:dk1>
        <a:srgbClr val="555555"/>
      </a:dk1>
      <a:lt1>
        <a:srgbClr val="D8D8D8"/>
      </a:lt1>
      <a:dk2>
        <a:srgbClr val="FFFFFF"/>
      </a:dk2>
      <a:lt2>
        <a:srgbClr val="EBEBEB"/>
      </a:lt2>
      <a:accent1>
        <a:srgbClr val="0FB9A5"/>
      </a:accent1>
      <a:accent2>
        <a:srgbClr val="EBB40F"/>
      </a:accent2>
      <a:accent3>
        <a:srgbClr val="3228C8"/>
      </a:accent3>
      <a:accent4>
        <a:srgbClr val="EB7814"/>
      </a:accent4>
      <a:accent5>
        <a:srgbClr val="5B9BD5"/>
      </a:accent5>
      <a:accent6>
        <a:srgbClr val="555555"/>
      </a:accent6>
      <a:hlink>
        <a:srgbClr val="0FB9A5"/>
      </a:hlink>
      <a:folHlink>
        <a:srgbClr val="EBB40F"/>
      </a:folHlink>
    </a:clrScheme>
    <a:fontScheme name="FTP standard font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A64BF187159D4DBBB0595E65984586" ma:contentTypeVersion="11" ma:contentTypeDescription="Create a new document." ma:contentTypeScope="" ma:versionID="0ebd64aa1b5ffb3b8accfbfc35acd782">
  <xsd:schema xmlns:xsd="http://www.w3.org/2001/XMLSchema" xmlns:xs="http://www.w3.org/2001/XMLSchema" xmlns:p="http://schemas.microsoft.com/office/2006/metadata/properties" xmlns:ns2="b24e782c-9dc0-40df-a61e-497be041bcd8" targetNamespace="http://schemas.microsoft.com/office/2006/metadata/properties" ma:root="true" ma:fieldsID="cc62ba1d0f92a1b97d4279820bce8f8b" ns2:_="">
    <xsd:import namespace="b24e782c-9dc0-40df-a61e-497be041bc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e782c-9dc0-40df-a61e-497be041bc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C7622-8F19-4B32-A610-80986BF6C8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5360CB-827E-4882-884C-488298B490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FF2002-8E8E-4BA7-B7CD-71BD88A33C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e782c-9dc0-40df-a61e-497be041bc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AF8688-08A4-4D2E-9D6C-5D5E54FF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80</Words>
  <Characters>2168</Characters>
  <Application>Microsoft Office Word</Application>
  <DocSecurity>0</DocSecurity>
  <Lines>18</Lines>
  <Paragraphs>5</Paragraphs>
  <ScaleCrop>false</ScaleCrop>
  <Company>Hewlett-Packard Company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is Mattos</dc:creator>
  <cp:keywords/>
  <cp:lastModifiedBy>Sophie Hugon</cp:lastModifiedBy>
  <cp:revision>7</cp:revision>
  <cp:lastPrinted>2017-02-06T08:45:00Z</cp:lastPrinted>
  <dcterms:created xsi:type="dcterms:W3CDTF">2021-06-23T09:06:00Z</dcterms:created>
  <dcterms:modified xsi:type="dcterms:W3CDTF">2022-02-02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A64BF187159D4DBBB0595E65984586</vt:lpwstr>
  </property>
  <property fmtid="{D5CDD505-2E9C-101B-9397-08002B2CF9AE}" pid="3" name="Order">
    <vt:r8>201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